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054729" w14:textId="163C38EA" w:rsidR="001220C1" w:rsidRDefault="00FB7BDE">
      <w:pPr>
        <w:pBdr>
          <w:bottom w:val="single" w:sz="6" w:space="1" w:color="000000"/>
        </w:pBdr>
        <w:jc w:val="center"/>
        <w:rPr>
          <w:rFonts w:cs="Times New Roman"/>
          <w:b/>
          <w:sz w:val="28"/>
          <w:szCs w:val="28"/>
        </w:rPr>
      </w:pPr>
      <w:bookmarkStart w:id="0" w:name="_GoBack"/>
      <w:r>
        <w:rPr>
          <w:rFonts w:cs="Times New Roman"/>
          <w:b/>
          <w:sz w:val="28"/>
          <w:szCs w:val="28"/>
        </w:rPr>
        <w:t xml:space="preserve">EXPERIMENT </w:t>
      </w:r>
      <w:r w:rsidR="006B773A">
        <w:rPr>
          <w:rFonts w:cs="Times New Roman"/>
          <w:b/>
          <w:sz w:val="28"/>
          <w:szCs w:val="28"/>
        </w:rPr>
        <w:t>3</w:t>
      </w:r>
      <w:r>
        <w:rPr>
          <w:rFonts w:cs="Times New Roman"/>
          <w:b/>
          <w:sz w:val="28"/>
          <w:szCs w:val="28"/>
        </w:rPr>
        <w:t xml:space="preserve">. </w:t>
      </w:r>
      <w:r w:rsidR="006B773A">
        <w:rPr>
          <w:rFonts w:cs="Times New Roman"/>
          <w:b/>
          <w:sz w:val="28"/>
          <w:szCs w:val="28"/>
        </w:rPr>
        <w:t>Flip Flops and Sequential Circuits</w:t>
      </w:r>
    </w:p>
    <w:bookmarkEnd w:id="0"/>
    <w:p w14:paraId="3587AC70" w14:textId="77777777" w:rsidR="001220C1" w:rsidRDefault="001220C1">
      <w:pPr>
        <w:pBdr>
          <w:bottom w:val="single" w:sz="6" w:space="1" w:color="000000"/>
        </w:pBdr>
        <w:jc w:val="center"/>
        <w:rPr>
          <w:rFonts w:cs="Times New Roman"/>
          <w:b/>
          <w:sz w:val="28"/>
          <w:szCs w:val="28"/>
        </w:rPr>
      </w:pPr>
    </w:p>
    <w:p w14:paraId="30EF1589" w14:textId="77777777" w:rsidR="001220C1" w:rsidRDefault="001220C1">
      <w:pPr>
        <w:rPr>
          <w:b/>
        </w:rPr>
      </w:pPr>
    </w:p>
    <w:p w14:paraId="5F1A023B" w14:textId="6D2E1726" w:rsidR="001220C1" w:rsidRDefault="00FB7BDE">
      <w:r>
        <w:rPr>
          <w:b/>
        </w:rPr>
        <w:t xml:space="preserve">NAME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:  </w:t>
      </w:r>
      <w:r w:rsidR="00513CA9">
        <w:rPr>
          <w:b/>
        </w:rPr>
        <w:t>Zeynepnur ŞAHİNEL</w:t>
      </w:r>
    </w:p>
    <w:p w14:paraId="03D48CFF" w14:textId="77ECFD39" w:rsidR="001220C1" w:rsidRDefault="00FB7BDE">
      <w:r>
        <w:rPr>
          <w:b/>
        </w:rPr>
        <w:t xml:space="preserve">ID         </w:t>
      </w:r>
      <w:r>
        <w:rPr>
          <w:b/>
        </w:rPr>
        <w:tab/>
      </w:r>
      <w:r>
        <w:rPr>
          <w:b/>
        </w:rPr>
        <w:tab/>
        <w:t xml:space="preserve">: </w:t>
      </w:r>
      <w:r w:rsidR="00300545">
        <w:rPr>
          <w:b/>
        </w:rPr>
        <w:t xml:space="preserve"> </w:t>
      </w:r>
      <w:r w:rsidR="00513CA9">
        <w:rPr>
          <w:b/>
        </w:rPr>
        <w:t>2305399</w:t>
      </w:r>
    </w:p>
    <w:p w14:paraId="0C31B3E9" w14:textId="77777777" w:rsidR="001220C1" w:rsidRDefault="001220C1">
      <w:pPr>
        <w:pBdr>
          <w:bottom w:val="single" w:sz="6" w:space="1" w:color="000000"/>
        </w:pBdr>
      </w:pPr>
    </w:p>
    <w:p w14:paraId="69CF97A2" w14:textId="77777777" w:rsidR="00B52EF8" w:rsidRPr="002554B4" w:rsidRDefault="00B52EF8" w:rsidP="00B52EF8">
      <w:pPr>
        <w:pBdr>
          <w:top w:val="nil"/>
          <w:left w:val="nil"/>
          <w:bottom w:val="nil"/>
          <w:right w:val="nil"/>
          <w:between w:val="nil"/>
        </w:pBdr>
        <w:tabs>
          <w:tab w:val="left" w:pos="2165"/>
        </w:tabs>
        <w:ind w:right="-49"/>
        <w:rPr>
          <w:b/>
          <w:color w:val="000000"/>
          <w:sz w:val="23"/>
          <w:szCs w:val="23"/>
        </w:rPr>
      </w:pPr>
      <w:r w:rsidRPr="002554B4">
        <w:rPr>
          <w:b/>
          <w:color w:val="000000"/>
          <w:sz w:val="23"/>
          <w:szCs w:val="23"/>
        </w:rPr>
        <w:t>Important Notes:</w:t>
      </w:r>
    </w:p>
    <w:p w14:paraId="5BF8FF36" w14:textId="77777777" w:rsidR="00B52EF8" w:rsidRPr="002554B4" w:rsidRDefault="00B52EF8" w:rsidP="003C7903">
      <w:pPr>
        <w:pStyle w:val="ListeParagraf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2165"/>
        </w:tabs>
        <w:ind w:right="-49"/>
        <w:jc w:val="both"/>
        <w:rPr>
          <w:color w:val="000000"/>
          <w:sz w:val="23"/>
          <w:szCs w:val="23"/>
        </w:rPr>
      </w:pPr>
      <w:r w:rsidRPr="002554B4">
        <w:rPr>
          <w:color w:val="000000"/>
          <w:sz w:val="23"/>
          <w:szCs w:val="23"/>
        </w:rPr>
        <w:t xml:space="preserve">You will be expected to provide screenshots of your </w:t>
      </w:r>
      <w:r w:rsidR="003C7903">
        <w:rPr>
          <w:color w:val="000000"/>
          <w:sz w:val="23"/>
          <w:szCs w:val="23"/>
        </w:rPr>
        <w:t xml:space="preserve">designs and </w:t>
      </w:r>
      <w:r w:rsidRPr="002554B4">
        <w:rPr>
          <w:color w:val="000000"/>
          <w:sz w:val="23"/>
          <w:szCs w:val="23"/>
        </w:rPr>
        <w:t>simulation</w:t>
      </w:r>
      <w:r>
        <w:rPr>
          <w:color w:val="000000"/>
          <w:sz w:val="23"/>
          <w:szCs w:val="23"/>
        </w:rPr>
        <w:t xml:space="preserve"> results</w:t>
      </w:r>
      <w:r w:rsidRPr="002554B4">
        <w:rPr>
          <w:color w:val="000000"/>
          <w:sz w:val="23"/>
          <w:szCs w:val="23"/>
        </w:rPr>
        <w:t xml:space="preserve">. You have to take full screenshots for all of them. You can use the full-screen mode of the Snipping Tool for this. </w:t>
      </w:r>
      <w:r w:rsidRPr="009B7DC8">
        <w:rPr>
          <w:b/>
          <w:color w:val="000000"/>
          <w:sz w:val="23"/>
          <w:szCs w:val="23"/>
        </w:rPr>
        <w:t>DO NOT crop</w:t>
      </w:r>
      <w:r w:rsidRPr="002554B4">
        <w:rPr>
          <w:color w:val="000000"/>
          <w:sz w:val="23"/>
          <w:szCs w:val="23"/>
        </w:rPr>
        <w:t xml:space="preserve"> any image. </w:t>
      </w:r>
    </w:p>
    <w:p w14:paraId="7A63A0E4" w14:textId="77777777" w:rsidR="00B52EF8" w:rsidRDefault="00B52EF8" w:rsidP="003C7903">
      <w:pPr>
        <w:pStyle w:val="ListeParagraf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2165"/>
        </w:tabs>
        <w:ind w:right="-49"/>
        <w:jc w:val="both"/>
        <w:rPr>
          <w:color w:val="000000"/>
          <w:sz w:val="23"/>
          <w:szCs w:val="23"/>
        </w:rPr>
      </w:pPr>
      <w:r w:rsidRPr="002554B4">
        <w:rPr>
          <w:color w:val="000000"/>
          <w:sz w:val="23"/>
          <w:szCs w:val="23"/>
        </w:rPr>
        <w:t xml:space="preserve">If the image is too dense or too small that makes it difficult to view, then add zoomed-in images as EXTRAS (again full screenshots). </w:t>
      </w:r>
    </w:p>
    <w:p w14:paraId="5B2048B5" w14:textId="77777777" w:rsidR="001220C1" w:rsidRPr="00B52EF8" w:rsidRDefault="00B52EF8" w:rsidP="003C7903">
      <w:pPr>
        <w:pStyle w:val="ListeParagraf"/>
        <w:numPr>
          <w:ilvl w:val="0"/>
          <w:numId w:val="6"/>
        </w:numPr>
        <w:jc w:val="both"/>
        <w:rPr>
          <w:rFonts w:cs="Times New Roman"/>
          <w:b/>
        </w:rPr>
      </w:pPr>
      <w:r w:rsidRPr="002554B4">
        <w:t>You will name your report as “</w:t>
      </w:r>
      <w:r w:rsidRPr="00B52EF8">
        <w:rPr>
          <w:b/>
        </w:rPr>
        <w:t>Exp# _ Report_StudentID.pdf</w:t>
      </w:r>
    </w:p>
    <w:p w14:paraId="00922797" w14:textId="4851F0DC" w:rsidR="001220C1" w:rsidRPr="00016C49" w:rsidRDefault="00FB7BDE" w:rsidP="003C7903">
      <w:pPr>
        <w:pStyle w:val="ListeParagraf"/>
        <w:numPr>
          <w:ilvl w:val="0"/>
          <w:numId w:val="6"/>
        </w:numPr>
        <w:jc w:val="both"/>
      </w:pPr>
      <w:r w:rsidRPr="00B52EF8">
        <w:rPr>
          <w:rFonts w:cs="Times New Roman"/>
        </w:rPr>
        <w:t xml:space="preserve">You may make comments if any discrepancy occurs between your results and your expectations. You can write your expectations, possible reasons of that discrepancy, etc. below related section. </w:t>
      </w:r>
      <w:r w:rsidRPr="00B52EF8">
        <w:rPr>
          <w:rFonts w:cs="Times New Roman"/>
          <w:b/>
          <w:bCs/>
        </w:rPr>
        <w:t>In addition to this report, DO NOT FORGET to upload your project files</w:t>
      </w:r>
      <w:r w:rsidR="00B52EF8">
        <w:rPr>
          <w:rFonts w:cs="Times New Roman"/>
          <w:b/>
          <w:bCs/>
        </w:rPr>
        <w:t xml:space="preserve"> at the end of each part</w:t>
      </w:r>
      <w:r w:rsidRPr="00B52EF8">
        <w:rPr>
          <w:rFonts w:cs="Times New Roman"/>
          <w:b/>
          <w:bCs/>
        </w:rPr>
        <w:t xml:space="preserve">. </w:t>
      </w:r>
    </w:p>
    <w:p w14:paraId="0A92158C" w14:textId="79B6A57C" w:rsidR="00016C49" w:rsidRDefault="00016C49" w:rsidP="00016C49">
      <w:pPr>
        <w:jc w:val="both"/>
      </w:pPr>
    </w:p>
    <w:p w14:paraId="6EF78E7D" w14:textId="31B2F4B6" w:rsidR="00016C49" w:rsidRDefault="00016C49" w:rsidP="00016C49">
      <w:pPr>
        <w:jc w:val="both"/>
      </w:pPr>
    </w:p>
    <w:p w14:paraId="3962C05C" w14:textId="5929EC99" w:rsidR="00016C49" w:rsidRDefault="00016C49" w:rsidP="00016C49">
      <w:pPr>
        <w:jc w:val="both"/>
      </w:pPr>
    </w:p>
    <w:p w14:paraId="386698C7" w14:textId="186C5A05" w:rsidR="00016C49" w:rsidRDefault="00016C49" w:rsidP="00016C49">
      <w:pPr>
        <w:jc w:val="both"/>
      </w:pPr>
    </w:p>
    <w:p w14:paraId="0FC632C8" w14:textId="7A17A785" w:rsidR="00016C49" w:rsidRDefault="00016C49" w:rsidP="00016C49">
      <w:pPr>
        <w:jc w:val="both"/>
      </w:pPr>
    </w:p>
    <w:p w14:paraId="78828D61" w14:textId="21741597" w:rsidR="00016C49" w:rsidRDefault="00016C49" w:rsidP="00016C49">
      <w:pPr>
        <w:jc w:val="both"/>
      </w:pPr>
    </w:p>
    <w:p w14:paraId="7D6D0656" w14:textId="29AB2B26" w:rsidR="00016C49" w:rsidRDefault="00016C49" w:rsidP="00016C49">
      <w:pPr>
        <w:jc w:val="both"/>
      </w:pPr>
    </w:p>
    <w:p w14:paraId="26A32866" w14:textId="2CDC5406" w:rsidR="00016C49" w:rsidRDefault="00016C49" w:rsidP="00016C49">
      <w:pPr>
        <w:jc w:val="both"/>
      </w:pPr>
    </w:p>
    <w:p w14:paraId="1B902FCA" w14:textId="1C9FEF17" w:rsidR="00016C49" w:rsidRDefault="00016C49" w:rsidP="00016C49">
      <w:pPr>
        <w:jc w:val="both"/>
      </w:pPr>
    </w:p>
    <w:p w14:paraId="3EA3F922" w14:textId="4B54CCB3" w:rsidR="00016C49" w:rsidRDefault="00016C49" w:rsidP="00016C49">
      <w:pPr>
        <w:jc w:val="both"/>
      </w:pPr>
    </w:p>
    <w:p w14:paraId="0F3DBDC8" w14:textId="52280AC0" w:rsidR="00016C49" w:rsidRDefault="00016C49" w:rsidP="00016C49">
      <w:pPr>
        <w:jc w:val="both"/>
      </w:pPr>
    </w:p>
    <w:p w14:paraId="65313825" w14:textId="14972D0D" w:rsidR="00016C49" w:rsidRDefault="00016C49" w:rsidP="00016C49">
      <w:pPr>
        <w:jc w:val="both"/>
      </w:pPr>
    </w:p>
    <w:p w14:paraId="06A8190D" w14:textId="0B21A81C" w:rsidR="00016C49" w:rsidRDefault="00016C49" w:rsidP="00016C49">
      <w:pPr>
        <w:jc w:val="both"/>
      </w:pPr>
    </w:p>
    <w:p w14:paraId="253AEA6D" w14:textId="59AB29B4" w:rsidR="00016C49" w:rsidRDefault="00016C49" w:rsidP="00016C49">
      <w:pPr>
        <w:jc w:val="both"/>
      </w:pPr>
    </w:p>
    <w:p w14:paraId="166BB66F" w14:textId="439169A3" w:rsidR="00016C49" w:rsidRDefault="00016C49" w:rsidP="00016C49">
      <w:pPr>
        <w:jc w:val="both"/>
      </w:pPr>
    </w:p>
    <w:p w14:paraId="3C8E6323" w14:textId="3D631102" w:rsidR="00016C49" w:rsidRDefault="00016C49" w:rsidP="00016C49">
      <w:pPr>
        <w:jc w:val="both"/>
      </w:pPr>
    </w:p>
    <w:p w14:paraId="1C906061" w14:textId="05D37DDF" w:rsidR="00016C49" w:rsidRDefault="00016C49" w:rsidP="00016C49">
      <w:pPr>
        <w:jc w:val="both"/>
      </w:pPr>
    </w:p>
    <w:p w14:paraId="1D9074E9" w14:textId="2D23B86B" w:rsidR="00016C49" w:rsidRDefault="00016C49" w:rsidP="00016C49">
      <w:pPr>
        <w:jc w:val="both"/>
      </w:pPr>
    </w:p>
    <w:p w14:paraId="4E66A428" w14:textId="1F2C9AAE" w:rsidR="00B7339A" w:rsidRDefault="00B7339A" w:rsidP="00016C49">
      <w:pPr>
        <w:jc w:val="both"/>
      </w:pPr>
    </w:p>
    <w:p w14:paraId="0D36BE62" w14:textId="5D362D48" w:rsidR="00B7339A" w:rsidRDefault="00B7339A" w:rsidP="00016C49">
      <w:pPr>
        <w:jc w:val="both"/>
      </w:pPr>
    </w:p>
    <w:p w14:paraId="02741799" w14:textId="77777777" w:rsidR="00B7339A" w:rsidRDefault="00B7339A" w:rsidP="00016C49">
      <w:pPr>
        <w:jc w:val="both"/>
      </w:pPr>
    </w:p>
    <w:p w14:paraId="003241FD" w14:textId="5F32A7D5" w:rsidR="00016C49" w:rsidRDefault="00016C49" w:rsidP="00016C49">
      <w:pPr>
        <w:jc w:val="both"/>
      </w:pPr>
    </w:p>
    <w:p w14:paraId="355D807A" w14:textId="77777777" w:rsidR="00016C49" w:rsidRDefault="00016C49" w:rsidP="00016C49">
      <w:pPr>
        <w:jc w:val="both"/>
      </w:pPr>
    </w:p>
    <w:p w14:paraId="02058B8C" w14:textId="77777777" w:rsidR="001220C1" w:rsidRDefault="001220C1">
      <w:pPr>
        <w:jc w:val="both"/>
        <w:rPr>
          <w:rFonts w:cs="Times New Roman"/>
          <w:b/>
        </w:rPr>
      </w:pPr>
    </w:p>
    <w:p w14:paraId="5B67BF4A" w14:textId="457F36E6" w:rsidR="001220C1" w:rsidRPr="00AD3DA5" w:rsidRDefault="006B773A" w:rsidP="00AD3DA5">
      <w:pPr>
        <w:pStyle w:val="ListeParagraf"/>
        <w:numPr>
          <w:ilvl w:val="0"/>
          <w:numId w:val="2"/>
        </w:numPr>
        <w:spacing w:line="276" w:lineRule="auto"/>
        <w:ind w:left="709"/>
        <w:jc w:val="both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lastRenderedPageBreak/>
        <w:t>Custom Flip Flop</w:t>
      </w:r>
    </w:p>
    <w:p w14:paraId="36225675" w14:textId="7C656E6F" w:rsidR="001220C1" w:rsidRPr="00AD3DA5" w:rsidRDefault="003674F1">
      <w:pPr>
        <w:pStyle w:val="ListeParagraf"/>
        <w:numPr>
          <w:ilvl w:val="0"/>
          <w:numId w:val="3"/>
        </w:numPr>
        <w:ind w:left="284" w:hanging="11"/>
        <w:jc w:val="both"/>
        <w:rPr>
          <w:rFonts w:cs="Times New Roman"/>
        </w:rPr>
      </w:pPr>
      <w:r w:rsidRPr="00AD3DA5">
        <w:rPr>
          <w:rFonts w:cs="Times New Roman"/>
        </w:rPr>
        <w:t xml:space="preserve">Please post the screenshot of the block diagram of the </w:t>
      </w:r>
      <w:r w:rsidR="00E63E77" w:rsidRPr="00AD3DA5">
        <w:rPr>
          <w:rFonts w:cs="Times New Roman"/>
        </w:rPr>
        <w:t xml:space="preserve">custom flip flop that you have designed. Do not forget to mention which custom flip flop you are designing. </w:t>
      </w:r>
      <w:r w:rsidRPr="00AD3DA5">
        <w:rPr>
          <w:rFonts w:cs="Times New Roman"/>
        </w:rPr>
        <w:t xml:space="preserve"> Make sure the blocks and the wiring are clearly visible. Briefly explain the </w:t>
      </w:r>
      <w:r w:rsidR="008718B2" w:rsidRPr="00AD3DA5">
        <w:rPr>
          <w:rFonts w:cs="Times New Roman"/>
        </w:rPr>
        <w:t xml:space="preserve">methodology behind your design. </w:t>
      </w:r>
    </w:p>
    <w:p w14:paraId="5E5B9D1F" w14:textId="77777777" w:rsidR="001220C1" w:rsidRDefault="001220C1">
      <w:pPr>
        <w:pStyle w:val="ListeParagraf"/>
        <w:ind w:left="284" w:hanging="11"/>
        <w:jc w:val="both"/>
        <w:rPr>
          <w:rFonts w:cs="Times New Roman"/>
        </w:rPr>
      </w:pPr>
    </w:p>
    <w:p w14:paraId="7BA78733" w14:textId="47318384" w:rsidR="002C3516" w:rsidRDefault="00AD3DA5">
      <w:pPr>
        <w:pStyle w:val="ListeParagraf"/>
        <w:ind w:left="284" w:hanging="11"/>
        <w:jc w:val="both"/>
        <w:rPr>
          <w:rFonts w:cs="Times New Roman"/>
        </w:rPr>
      </w:pPr>
      <w:r w:rsidRPr="00AD3DA5">
        <w:rPr>
          <w:rFonts w:cs="Times New Roman"/>
          <w:noProof/>
          <w:lang w:val="tr-TR" w:eastAsia="tr-TR"/>
        </w:rPr>
        <w:drawing>
          <wp:inline distT="0" distB="0" distL="0" distR="0" wp14:anchorId="70ED137D" wp14:editId="2FBCD704">
            <wp:extent cx="5836787" cy="3741490"/>
            <wp:effectExtent l="0" t="0" r="0" b="0"/>
            <wp:docPr id="24" name="Resim 24" descr="C:\Users\ThinkPad\Downloads\CamScanner 06-03-2021 23.05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hinkPad\Downloads\CamScanner 06-03-2021 23.05_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899"/>
                    <a:stretch/>
                  </pic:blipFill>
                  <pic:spPr bwMode="auto">
                    <a:xfrm>
                      <a:off x="0" y="0"/>
                      <a:ext cx="5846847" cy="3747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A7316A" w14:textId="78CC6CF1" w:rsidR="002C3516" w:rsidRPr="00AD3DA5" w:rsidRDefault="002C3516" w:rsidP="00AD3DA5">
      <w:pPr>
        <w:jc w:val="both"/>
        <w:rPr>
          <w:rFonts w:cs="Times New Roman"/>
        </w:rPr>
      </w:pPr>
    </w:p>
    <w:p w14:paraId="091F9D6E" w14:textId="77777777"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14:paraId="1CE74A59" w14:textId="178BFAE6" w:rsidR="002C3516" w:rsidRDefault="00505F52">
      <w:pPr>
        <w:pStyle w:val="ListeParagraf"/>
        <w:ind w:left="284" w:hanging="11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70251AA0" wp14:editId="661FAD76">
            <wp:extent cx="6729899" cy="3785488"/>
            <wp:effectExtent l="0" t="0" r="0" b="571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31433" cy="3786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BF373" w14:textId="77777777"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14:paraId="7B5768AD" w14:textId="77777777"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14:paraId="52411F6B" w14:textId="3BC7791D" w:rsidR="001220C1" w:rsidRPr="00B42639" w:rsidRDefault="001220C1" w:rsidP="00B42639">
      <w:pPr>
        <w:jc w:val="both"/>
        <w:rPr>
          <w:rFonts w:cs="Times New Roman"/>
        </w:rPr>
      </w:pPr>
    </w:p>
    <w:p w14:paraId="275F23EA" w14:textId="77777777" w:rsidR="001220C1" w:rsidRDefault="001220C1">
      <w:pPr>
        <w:pStyle w:val="ListeParagraf"/>
        <w:ind w:left="284" w:hanging="11"/>
        <w:jc w:val="both"/>
        <w:rPr>
          <w:rFonts w:cs="Times New Roman"/>
        </w:rPr>
      </w:pPr>
    </w:p>
    <w:p w14:paraId="07F18BE6" w14:textId="370EAAF8" w:rsidR="001220C1" w:rsidRDefault="003674F1">
      <w:pPr>
        <w:pStyle w:val="ListeParagraf"/>
        <w:numPr>
          <w:ilvl w:val="0"/>
          <w:numId w:val="3"/>
        </w:numPr>
        <w:ind w:left="284" w:hanging="11"/>
        <w:jc w:val="both"/>
        <w:rPr>
          <w:rFonts w:cs="Times New Roman"/>
        </w:rPr>
      </w:pPr>
      <w:r>
        <w:rPr>
          <w:rFonts w:cs="Times New Roman"/>
        </w:rPr>
        <w:t xml:space="preserve">Put the screenshot of the simulation results of the </w:t>
      </w:r>
      <w:r w:rsidR="00E63E77">
        <w:rPr>
          <w:rFonts w:cs="Times New Roman"/>
        </w:rPr>
        <w:t xml:space="preserve">custom flip flop that you have designed. </w:t>
      </w:r>
      <w:r>
        <w:rPr>
          <w:rFonts w:cs="Times New Roman"/>
        </w:rPr>
        <w:t xml:space="preserve">Please make sure there are enough examples of each condition in the sample set, which are clearly visible in the screenshot. </w:t>
      </w:r>
    </w:p>
    <w:p w14:paraId="58909965" w14:textId="77777777" w:rsidR="001220C1" w:rsidRDefault="001220C1">
      <w:pPr>
        <w:pStyle w:val="ListeParagraf"/>
        <w:ind w:left="284" w:hanging="11"/>
        <w:jc w:val="both"/>
        <w:rPr>
          <w:rFonts w:cs="Times New Roman"/>
        </w:rPr>
      </w:pPr>
    </w:p>
    <w:p w14:paraId="3E59A34A" w14:textId="77777777" w:rsidR="001220C1" w:rsidRDefault="001220C1">
      <w:pPr>
        <w:pStyle w:val="ListeParagraf"/>
        <w:ind w:left="284" w:hanging="11"/>
        <w:jc w:val="both"/>
        <w:rPr>
          <w:rFonts w:cs="Times New Roman"/>
        </w:rPr>
      </w:pPr>
    </w:p>
    <w:p w14:paraId="0FDA216E" w14:textId="3D3DEB02" w:rsidR="002C3516" w:rsidRDefault="00010F77">
      <w:pPr>
        <w:pStyle w:val="ListeParagraf"/>
        <w:ind w:left="284" w:hanging="11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0B6D8D49" wp14:editId="40E943E6">
            <wp:extent cx="6721516" cy="3780571"/>
            <wp:effectExtent l="0" t="0" r="3175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39603" cy="379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140BE" w14:textId="77777777"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14:paraId="36FF8914" w14:textId="77777777" w:rsidR="00415CDD" w:rsidRDefault="00415CDD">
      <w:pPr>
        <w:pStyle w:val="ListeParagraf"/>
        <w:ind w:left="284" w:hanging="11"/>
        <w:jc w:val="both"/>
        <w:rPr>
          <w:rFonts w:cs="Times New Roman"/>
          <w:highlight w:val="cyan"/>
        </w:rPr>
      </w:pPr>
    </w:p>
    <w:p w14:paraId="68E9392E" w14:textId="77777777"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14:paraId="564380BC" w14:textId="77777777"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14:paraId="76AEA321" w14:textId="77777777"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14:paraId="24B52C57" w14:textId="77777777"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14:paraId="5572C91D" w14:textId="77777777"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14:paraId="2F9A50A0" w14:textId="77777777"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14:paraId="4E13E3F7" w14:textId="77777777"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14:paraId="6C1D4C66" w14:textId="77777777"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14:paraId="3B08E4CF" w14:textId="77777777"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14:paraId="5F3EA77F" w14:textId="77777777" w:rsidR="002C3516" w:rsidRDefault="002C3516">
      <w:pPr>
        <w:pStyle w:val="ListeParagraf"/>
        <w:ind w:left="284" w:hanging="11"/>
        <w:jc w:val="both"/>
        <w:rPr>
          <w:rFonts w:cs="Times New Roman"/>
        </w:rPr>
      </w:pPr>
    </w:p>
    <w:p w14:paraId="01ACAC3A" w14:textId="77777777" w:rsidR="001220C1" w:rsidRDefault="001220C1">
      <w:pPr>
        <w:pStyle w:val="ListeParagraf"/>
        <w:ind w:left="284" w:hanging="11"/>
        <w:jc w:val="both"/>
        <w:rPr>
          <w:rFonts w:cs="Times New Roman"/>
        </w:rPr>
      </w:pPr>
    </w:p>
    <w:p w14:paraId="5857CE90" w14:textId="5166CF25" w:rsidR="001220C1" w:rsidRDefault="001220C1">
      <w:pPr>
        <w:pStyle w:val="ListeParagraf"/>
        <w:ind w:left="284" w:hanging="11"/>
        <w:jc w:val="both"/>
        <w:rPr>
          <w:rFonts w:cs="Times New Roman"/>
        </w:rPr>
      </w:pPr>
    </w:p>
    <w:p w14:paraId="7025A414" w14:textId="54B68EF7" w:rsidR="00415CDD" w:rsidRDefault="00415CDD">
      <w:pPr>
        <w:pStyle w:val="ListeParagraf"/>
        <w:ind w:left="284" w:hanging="11"/>
        <w:jc w:val="both"/>
        <w:rPr>
          <w:rFonts w:cs="Times New Roman"/>
        </w:rPr>
      </w:pPr>
    </w:p>
    <w:p w14:paraId="7A976DA6" w14:textId="79398F35" w:rsidR="00415CDD" w:rsidRDefault="00415CDD">
      <w:pPr>
        <w:pStyle w:val="ListeParagraf"/>
        <w:ind w:left="284" w:hanging="11"/>
        <w:jc w:val="both"/>
        <w:rPr>
          <w:rFonts w:cs="Times New Roman"/>
        </w:rPr>
      </w:pPr>
    </w:p>
    <w:p w14:paraId="3037EDD3" w14:textId="18E60F16" w:rsidR="00415CDD" w:rsidRDefault="00415CDD">
      <w:pPr>
        <w:pStyle w:val="ListeParagraf"/>
        <w:ind w:left="284" w:hanging="11"/>
        <w:jc w:val="both"/>
        <w:rPr>
          <w:rFonts w:cs="Times New Roman"/>
        </w:rPr>
      </w:pPr>
    </w:p>
    <w:p w14:paraId="4CDD81E7" w14:textId="77777777" w:rsidR="00415CDD" w:rsidRDefault="00415CDD">
      <w:pPr>
        <w:pStyle w:val="ListeParagraf"/>
        <w:ind w:left="284" w:hanging="11"/>
        <w:jc w:val="both"/>
        <w:rPr>
          <w:rFonts w:cs="Times New Roman"/>
        </w:rPr>
      </w:pPr>
    </w:p>
    <w:p w14:paraId="3B9C4B93" w14:textId="77777777" w:rsidR="0019028F" w:rsidRDefault="0019028F">
      <w:pPr>
        <w:pStyle w:val="ListeParagraf"/>
        <w:ind w:left="284" w:hanging="11"/>
        <w:jc w:val="both"/>
        <w:rPr>
          <w:rFonts w:cs="Times New Roman"/>
        </w:rPr>
      </w:pPr>
    </w:p>
    <w:p w14:paraId="760C0809" w14:textId="4100FE2B" w:rsidR="001220C1" w:rsidRDefault="001220C1">
      <w:pPr>
        <w:pStyle w:val="ListeParagraf"/>
        <w:ind w:left="284" w:hanging="11"/>
        <w:jc w:val="both"/>
      </w:pPr>
    </w:p>
    <w:p w14:paraId="5E23956E" w14:textId="71FC6818" w:rsidR="005A0CF6" w:rsidRDefault="005A0CF6">
      <w:pPr>
        <w:pStyle w:val="ListeParagraf"/>
        <w:ind w:left="284" w:hanging="11"/>
        <w:jc w:val="both"/>
      </w:pPr>
    </w:p>
    <w:p w14:paraId="7B324FD6" w14:textId="2ADEC40D" w:rsidR="005A0CF6" w:rsidRDefault="005A0CF6">
      <w:pPr>
        <w:pStyle w:val="ListeParagraf"/>
        <w:ind w:left="284" w:hanging="11"/>
        <w:jc w:val="both"/>
      </w:pPr>
    </w:p>
    <w:p w14:paraId="3F13FCD1" w14:textId="6B53EB64" w:rsidR="005A0CF6" w:rsidRDefault="005A0CF6">
      <w:pPr>
        <w:pStyle w:val="ListeParagraf"/>
        <w:ind w:left="284" w:hanging="11"/>
        <w:jc w:val="both"/>
      </w:pPr>
    </w:p>
    <w:p w14:paraId="0D7A5B3C" w14:textId="1244DFA8" w:rsidR="00B42639" w:rsidRDefault="00B42639">
      <w:pPr>
        <w:pStyle w:val="ListeParagraf"/>
        <w:ind w:left="284" w:hanging="11"/>
        <w:jc w:val="both"/>
      </w:pPr>
    </w:p>
    <w:p w14:paraId="7744F50A" w14:textId="77777777" w:rsidR="00B42639" w:rsidRDefault="00B42639">
      <w:pPr>
        <w:pStyle w:val="ListeParagraf"/>
        <w:ind w:left="284" w:hanging="11"/>
        <w:jc w:val="both"/>
      </w:pPr>
    </w:p>
    <w:p w14:paraId="469D45F8" w14:textId="77777777" w:rsidR="001220C1" w:rsidRDefault="001220C1">
      <w:pPr>
        <w:pStyle w:val="ListeParagraf"/>
        <w:ind w:left="284" w:hanging="11"/>
        <w:jc w:val="both"/>
      </w:pPr>
    </w:p>
    <w:p w14:paraId="1A9208F2" w14:textId="73CDF95E" w:rsidR="003674F1" w:rsidRPr="003674F1" w:rsidRDefault="00081A0A" w:rsidP="003674F1">
      <w:pPr>
        <w:pStyle w:val="ListeParagraf"/>
        <w:numPr>
          <w:ilvl w:val="0"/>
          <w:numId w:val="2"/>
        </w:numP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 xml:space="preserve">Design of Mod </w:t>
      </w:r>
      <w:r w:rsidR="007E0BAE">
        <w:rPr>
          <w:rFonts w:cs="Times New Roman"/>
          <w:b/>
          <w:sz w:val="28"/>
        </w:rPr>
        <w:t>8</w:t>
      </w:r>
      <w:r>
        <w:rPr>
          <w:rFonts w:cs="Times New Roman"/>
          <w:b/>
          <w:sz w:val="28"/>
        </w:rPr>
        <w:t xml:space="preserve"> Counter</w:t>
      </w:r>
    </w:p>
    <w:p w14:paraId="6F6DFB30" w14:textId="77777777" w:rsidR="001220C1" w:rsidRDefault="001220C1">
      <w:pPr>
        <w:spacing w:line="276" w:lineRule="auto"/>
        <w:jc w:val="both"/>
        <w:rPr>
          <w:rFonts w:cs="Times New Roman"/>
          <w:sz w:val="28"/>
          <w:szCs w:val="28"/>
        </w:rPr>
      </w:pPr>
    </w:p>
    <w:p w14:paraId="694A4105" w14:textId="4C48A212" w:rsidR="001220C1" w:rsidRPr="00651D70" w:rsidRDefault="003674F1">
      <w:pPr>
        <w:pStyle w:val="ListeParagraf"/>
        <w:numPr>
          <w:ilvl w:val="0"/>
          <w:numId w:val="4"/>
        </w:numPr>
        <w:spacing w:line="276" w:lineRule="auto"/>
        <w:ind w:left="284" w:firstLine="0"/>
        <w:jc w:val="both"/>
        <w:rPr>
          <w:rFonts w:cs="Times New Roman"/>
        </w:rPr>
      </w:pPr>
      <w:r>
        <w:rPr>
          <w:rFonts w:cs="Times New Roman"/>
        </w:rPr>
        <w:t xml:space="preserve"> </w:t>
      </w:r>
      <w:r w:rsidRPr="00651D70">
        <w:rPr>
          <w:rFonts w:cs="Times New Roman"/>
        </w:rPr>
        <w:t xml:space="preserve">Please put the screenshot of the </w:t>
      </w:r>
      <w:r w:rsidR="0085005B" w:rsidRPr="00651D70">
        <w:rPr>
          <w:rFonts w:cs="Times New Roman"/>
        </w:rPr>
        <w:t xml:space="preserve">mod </w:t>
      </w:r>
      <w:r w:rsidR="007E0BAE" w:rsidRPr="00651D70">
        <w:rPr>
          <w:rFonts w:cs="Times New Roman"/>
        </w:rPr>
        <w:t>8</w:t>
      </w:r>
      <w:r w:rsidR="0085005B" w:rsidRPr="00651D70">
        <w:rPr>
          <w:rFonts w:cs="Times New Roman"/>
        </w:rPr>
        <w:t xml:space="preserve"> counter that you have implemented via the custom flip flop. </w:t>
      </w:r>
      <w:r w:rsidR="002C3516" w:rsidRPr="00651D70">
        <w:rPr>
          <w:rFonts w:cs="Times New Roman"/>
        </w:rPr>
        <w:t>Pay attention to the clear demonstration of the blocks and the wiring between the blocks. Briefly explain your approach on the design task.</w:t>
      </w:r>
    </w:p>
    <w:p w14:paraId="60AD3BE6" w14:textId="77777777" w:rsidR="002C3516" w:rsidRDefault="002C3516" w:rsidP="002C3516">
      <w:pPr>
        <w:spacing w:line="276" w:lineRule="auto"/>
        <w:jc w:val="both"/>
        <w:rPr>
          <w:rFonts w:cs="Times New Roman"/>
        </w:rPr>
      </w:pPr>
    </w:p>
    <w:p w14:paraId="70DFD3A6" w14:textId="77569CB0" w:rsidR="002C3516" w:rsidRDefault="0053388B" w:rsidP="002C3516">
      <w:pPr>
        <w:spacing w:line="276" w:lineRule="auto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50C6131C" wp14:editId="1FD4F168">
            <wp:extent cx="6645910" cy="3738245"/>
            <wp:effectExtent l="0" t="0" r="254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87B26" w14:textId="5FD04426" w:rsidR="002C3516" w:rsidRDefault="002C3516" w:rsidP="002C3516">
      <w:pPr>
        <w:spacing w:line="276" w:lineRule="auto"/>
        <w:jc w:val="both"/>
        <w:rPr>
          <w:rFonts w:cs="Times New Roman"/>
        </w:rPr>
      </w:pPr>
    </w:p>
    <w:p w14:paraId="53D34D48" w14:textId="58A1D1B8" w:rsidR="00B42639" w:rsidRDefault="00B42639" w:rsidP="002C3516">
      <w:p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 xml:space="preserve">Since I had designed 8mod counter, there is no need to imply </w:t>
      </w:r>
      <w:proofErr w:type="spellStart"/>
      <w:r>
        <w:rPr>
          <w:rFonts w:cs="Times New Roman"/>
        </w:rPr>
        <w:t>clr</w:t>
      </w:r>
      <w:proofErr w:type="spellEnd"/>
      <w:r>
        <w:rPr>
          <w:rFonts w:cs="Times New Roman"/>
        </w:rPr>
        <w:t xml:space="preserve"> input. However, question asked to do. Thus, I also added the </w:t>
      </w:r>
      <w:proofErr w:type="spellStart"/>
      <w:r>
        <w:rPr>
          <w:rFonts w:cs="Times New Roman"/>
        </w:rPr>
        <w:t>clr</w:t>
      </w:r>
      <w:proofErr w:type="spellEnd"/>
      <w:r>
        <w:rPr>
          <w:rFonts w:cs="Times New Roman"/>
        </w:rPr>
        <w:t xml:space="preserve"> input. </w:t>
      </w:r>
    </w:p>
    <w:p w14:paraId="52F758DC" w14:textId="33153176" w:rsidR="003409B0" w:rsidRDefault="003409B0" w:rsidP="002C3516">
      <w:pPr>
        <w:spacing w:line="276" w:lineRule="auto"/>
        <w:jc w:val="both"/>
        <w:rPr>
          <w:rFonts w:cs="Times New Roman"/>
        </w:rPr>
      </w:pPr>
    </w:p>
    <w:p w14:paraId="4F173C28" w14:textId="0E66B0FB" w:rsidR="003409B0" w:rsidRDefault="003409B0" w:rsidP="002C3516">
      <w:p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 xml:space="preserve">Moreover, before </w:t>
      </w:r>
      <w:proofErr w:type="spellStart"/>
      <w:r>
        <w:rPr>
          <w:rFonts w:cs="Times New Roman"/>
        </w:rPr>
        <w:t>construnsting</w:t>
      </w:r>
      <w:proofErr w:type="spellEnd"/>
      <w:r>
        <w:rPr>
          <w:rFonts w:cs="Times New Roman"/>
        </w:rPr>
        <w:t xml:space="preserve"> counter, I used asynchronous clear input of the JK FFs to achieve XY Custom FF with </w:t>
      </w:r>
      <w:proofErr w:type="spellStart"/>
      <w:r>
        <w:rPr>
          <w:rFonts w:cs="Times New Roman"/>
        </w:rPr>
        <w:t>clr</w:t>
      </w:r>
      <w:proofErr w:type="spellEnd"/>
      <w:r>
        <w:rPr>
          <w:rFonts w:cs="Times New Roman"/>
        </w:rPr>
        <w:t xml:space="preserve"> input.</w:t>
      </w:r>
    </w:p>
    <w:p w14:paraId="14A04109" w14:textId="6AE1BA86" w:rsidR="00AC3F9C" w:rsidRDefault="00AC3F9C" w:rsidP="002C3516">
      <w:pPr>
        <w:spacing w:line="276" w:lineRule="auto"/>
        <w:jc w:val="both"/>
        <w:rPr>
          <w:rFonts w:cs="Times New Roman"/>
        </w:rPr>
      </w:pPr>
    </w:p>
    <w:p w14:paraId="70BD9413" w14:textId="2A141AC2" w:rsidR="00AC3F9C" w:rsidRDefault="00AC3F9C" w:rsidP="002C3516">
      <w:p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>In this counter, I used the ripple(asynchronous) counter</w:t>
      </w:r>
      <w:r w:rsidR="00CA39CD">
        <w:rPr>
          <w:rFonts w:cs="Times New Roman"/>
        </w:rPr>
        <w:t xml:space="preserve">. Meaning, outputs of the XY FF were connected to the </w:t>
      </w:r>
      <w:proofErr w:type="spellStart"/>
      <w:r w:rsidR="00CA39CD">
        <w:rPr>
          <w:rFonts w:cs="Times New Roman"/>
        </w:rPr>
        <w:t>clk</w:t>
      </w:r>
      <w:proofErr w:type="spellEnd"/>
      <w:r w:rsidR="00CA39CD">
        <w:rPr>
          <w:rFonts w:cs="Times New Roman"/>
        </w:rPr>
        <w:t xml:space="preserve"> of the after XY FF. To achieve mod8, three custom FF </w:t>
      </w:r>
      <w:r w:rsidR="00AA3E25">
        <w:rPr>
          <w:rFonts w:cs="Times New Roman"/>
        </w:rPr>
        <w:t>were</w:t>
      </w:r>
      <w:r w:rsidR="00CA39CD">
        <w:rPr>
          <w:rFonts w:cs="Times New Roman"/>
        </w:rPr>
        <w:t xml:space="preserve"> enough. </w:t>
      </w:r>
    </w:p>
    <w:p w14:paraId="60535A6B" w14:textId="77777777" w:rsidR="007E2BA7" w:rsidRDefault="007E2BA7" w:rsidP="002C3516">
      <w:pPr>
        <w:spacing w:line="276" w:lineRule="auto"/>
        <w:jc w:val="both"/>
        <w:rPr>
          <w:rFonts w:cs="Times New Roman"/>
        </w:rPr>
      </w:pPr>
    </w:p>
    <w:p w14:paraId="3C03F6DA" w14:textId="5FBBEB04" w:rsidR="00CA39CD" w:rsidRDefault="00CA39CD" w:rsidP="002C3516">
      <w:p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 xml:space="preserve">The question asks positive triggered FF and up counter at the same time; therefore, </w:t>
      </w:r>
      <w:r w:rsidRPr="00CA39CD">
        <w:rPr>
          <w:rFonts w:cs="Times New Roman"/>
          <w:b/>
          <w:i/>
        </w:rPr>
        <w:t>complements</w:t>
      </w:r>
      <w:r>
        <w:rPr>
          <w:rFonts w:cs="Times New Roman"/>
        </w:rPr>
        <w:t xml:space="preserve"> of the Qs (output of the XY </w:t>
      </w:r>
      <w:proofErr w:type="gramStart"/>
      <w:r>
        <w:rPr>
          <w:rFonts w:cs="Times New Roman"/>
        </w:rPr>
        <w:t>FF)  were</w:t>
      </w:r>
      <w:proofErr w:type="gramEnd"/>
      <w:r>
        <w:rPr>
          <w:rFonts w:cs="Times New Roman"/>
        </w:rPr>
        <w:t xml:space="preserve"> used as output. </w:t>
      </w:r>
    </w:p>
    <w:p w14:paraId="77B9498D" w14:textId="77777777" w:rsidR="002C3516" w:rsidRDefault="002C3516" w:rsidP="002C3516">
      <w:pPr>
        <w:spacing w:line="276" w:lineRule="auto"/>
        <w:jc w:val="both"/>
        <w:rPr>
          <w:rFonts w:cs="Times New Roman"/>
        </w:rPr>
      </w:pPr>
    </w:p>
    <w:p w14:paraId="1A47A3E1" w14:textId="77777777" w:rsidR="002C3516" w:rsidRDefault="002C3516" w:rsidP="002C3516">
      <w:pPr>
        <w:spacing w:line="276" w:lineRule="auto"/>
        <w:jc w:val="both"/>
        <w:rPr>
          <w:rFonts w:cs="Times New Roman"/>
        </w:rPr>
      </w:pPr>
    </w:p>
    <w:p w14:paraId="4966B9BE" w14:textId="77777777" w:rsidR="002C3516" w:rsidRDefault="002C3516" w:rsidP="002C3516">
      <w:pPr>
        <w:spacing w:line="276" w:lineRule="auto"/>
        <w:jc w:val="both"/>
        <w:rPr>
          <w:rFonts w:cs="Times New Roman"/>
        </w:rPr>
      </w:pPr>
    </w:p>
    <w:p w14:paraId="04F0810C" w14:textId="77777777" w:rsidR="002C3516" w:rsidRDefault="002C3516" w:rsidP="002C3516">
      <w:pPr>
        <w:spacing w:line="276" w:lineRule="auto"/>
        <w:jc w:val="both"/>
        <w:rPr>
          <w:rFonts w:cs="Times New Roman"/>
        </w:rPr>
      </w:pPr>
    </w:p>
    <w:p w14:paraId="199366BA" w14:textId="77777777" w:rsidR="002C3516" w:rsidRDefault="002C3516" w:rsidP="002C3516">
      <w:pPr>
        <w:spacing w:line="276" w:lineRule="auto"/>
        <w:jc w:val="both"/>
        <w:rPr>
          <w:rFonts w:cs="Times New Roman"/>
        </w:rPr>
      </w:pPr>
    </w:p>
    <w:p w14:paraId="46D8BE58" w14:textId="77777777" w:rsidR="002C3516" w:rsidRDefault="002C3516" w:rsidP="002C3516">
      <w:pPr>
        <w:spacing w:line="276" w:lineRule="auto"/>
        <w:jc w:val="both"/>
        <w:rPr>
          <w:rFonts w:cs="Times New Roman"/>
        </w:rPr>
      </w:pPr>
    </w:p>
    <w:p w14:paraId="040B0878" w14:textId="77777777" w:rsidR="002C3516" w:rsidRDefault="002C3516" w:rsidP="002C3516">
      <w:pPr>
        <w:spacing w:line="276" w:lineRule="auto"/>
        <w:jc w:val="both"/>
        <w:rPr>
          <w:rFonts w:cs="Times New Roman"/>
        </w:rPr>
      </w:pPr>
    </w:p>
    <w:p w14:paraId="3650968C" w14:textId="77777777" w:rsidR="002C3516" w:rsidRDefault="002C3516" w:rsidP="002C3516">
      <w:pPr>
        <w:spacing w:line="276" w:lineRule="auto"/>
        <w:jc w:val="both"/>
        <w:rPr>
          <w:rFonts w:cs="Times New Roman"/>
        </w:rPr>
      </w:pPr>
    </w:p>
    <w:p w14:paraId="06A32562" w14:textId="62DB1DDB" w:rsidR="00C43482" w:rsidRPr="000D180C" w:rsidRDefault="00C43482" w:rsidP="000D180C">
      <w:pPr>
        <w:spacing w:line="276" w:lineRule="auto"/>
        <w:jc w:val="both"/>
        <w:rPr>
          <w:rFonts w:cs="Times New Roman"/>
        </w:rPr>
      </w:pPr>
    </w:p>
    <w:p w14:paraId="1A593454" w14:textId="71626D51" w:rsidR="001220C1" w:rsidRDefault="00FB7BDE">
      <w:pPr>
        <w:pStyle w:val="ListeParagraf"/>
        <w:numPr>
          <w:ilvl w:val="0"/>
          <w:numId w:val="4"/>
        </w:numPr>
        <w:spacing w:line="276" w:lineRule="auto"/>
        <w:ind w:left="284" w:firstLine="0"/>
        <w:jc w:val="both"/>
        <w:rPr>
          <w:rFonts w:cs="Times New Roman"/>
        </w:rPr>
      </w:pPr>
      <w:r>
        <w:rPr>
          <w:rFonts w:cs="Times New Roman"/>
        </w:rPr>
        <w:t>Put the screenshot of the functional simulati</w:t>
      </w:r>
      <w:r w:rsidR="002C3516">
        <w:rPr>
          <w:rFonts w:cs="Times New Roman"/>
        </w:rPr>
        <w:t xml:space="preserve">on results. Make sure that you have provided the proper operation for </w:t>
      </w:r>
      <w:r w:rsidR="00F36DA8">
        <w:rPr>
          <w:rFonts w:cs="Times New Roman"/>
        </w:rPr>
        <w:t xml:space="preserve">each </w:t>
      </w:r>
      <w:r w:rsidR="0085005B">
        <w:rPr>
          <w:rFonts w:cs="Times New Roman"/>
        </w:rPr>
        <w:t xml:space="preserve">output configuration. </w:t>
      </w:r>
    </w:p>
    <w:p w14:paraId="3BBF8F74" w14:textId="0F5C4806" w:rsidR="00DF0A20" w:rsidRDefault="00AD24B7" w:rsidP="00885EAB">
      <w:pPr>
        <w:spacing w:line="276" w:lineRule="auto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5089BD2B" wp14:editId="3C347844">
            <wp:extent cx="6904381" cy="3883632"/>
            <wp:effectExtent l="0" t="0" r="0" b="3175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906828" cy="3885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3D6C9" w14:textId="0BB1D15C" w:rsidR="0053388B" w:rsidRDefault="0053388B" w:rsidP="00885EAB">
      <w:pPr>
        <w:spacing w:line="276" w:lineRule="auto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3FB96075" wp14:editId="2C18C71A">
            <wp:extent cx="6924782" cy="3895107"/>
            <wp:effectExtent l="0" t="0" r="9525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927607" cy="389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46EE0" w14:textId="5B309E17" w:rsidR="00885EAB" w:rsidRDefault="00885EAB" w:rsidP="00885EAB">
      <w:pPr>
        <w:spacing w:line="276" w:lineRule="auto"/>
        <w:jc w:val="both"/>
        <w:rPr>
          <w:rFonts w:cs="Times New Roman"/>
        </w:rPr>
      </w:pPr>
    </w:p>
    <w:p w14:paraId="30EBA17A" w14:textId="389E6C58" w:rsidR="0053388B" w:rsidRDefault="0053388B" w:rsidP="00885EAB">
      <w:pPr>
        <w:spacing w:line="276" w:lineRule="auto"/>
        <w:jc w:val="both"/>
        <w:rPr>
          <w:rFonts w:cs="Times New Roman"/>
        </w:rPr>
      </w:pPr>
    </w:p>
    <w:p w14:paraId="30AF492E" w14:textId="4B7112B9" w:rsidR="0053388B" w:rsidRDefault="0053388B" w:rsidP="00885EAB">
      <w:pPr>
        <w:spacing w:line="276" w:lineRule="auto"/>
        <w:jc w:val="both"/>
        <w:rPr>
          <w:rFonts w:cs="Times New Roman"/>
        </w:rPr>
      </w:pPr>
    </w:p>
    <w:p w14:paraId="4BE82463" w14:textId="44D1A5ED" w:rsidR="0053388B" w:rsidRDefault="0053388B" w:rsidP="00885EAB">
      <w:pPr>
        <w:spacing w:line="276" w:lineRule="auto"/>
        <w:jc w:val="both"/>
        <w:rPr>
          <w:rFonts w:cs="Times New Roman"/>
        </w:rPr>
      </w:pPr>
    </w:p>
    <w:p w14:paraId="39D742E0" w14:textId="77777777" w:rsidR="0053388B" w:rsidRPr="00885EAB" w:rsidRDefault="0053388B" w:rsidP="00885EAB">
      <w:pPr>
        <w:spacing w:line="276" w:lineRule="auto"/>
        <w:jc w:val="both"/>
        <w:rPr>
          <w:rFonts w:cs="Times New Roman"/>
        </w:rPr>
      </w:pPr>
    </w:p>
    <w:p w14:paraId="3A4848C6" w14:textId="4F07141F" w:rsidR="0085005B" w:rsidRPr="000D180C" w:rsidRDefault="00885EAB">
      <w:pPr>
        <w:pStyle w:val="ListeParagraf"/>
        <w:numPr>
          <w:ilvl w:val="0"/>
          <w:numId w:val="4"/>
        </w:numPr>
        <w:spacing w:line="276" w:lineRule="auto"/>
        <w:ind w:left="284" w:firstLine="0"/>
        <w:jc w:val="both"/>
        <w:rPr>
          <w:rFonts w:cs="Times New Roman"/>
        </w:rPr>
      </w:pPr>
      <w:r w:rsidRPr="000D180C">
        <w:rPr>
          <w:rFonts w:cs="Times New Roman"/>
        </w:rPr>
        <w:lastRenderedPageBreak/>
        <w:t xml:space="preserve">Please put the screenshot of the block diagram for the 2-digit base </w:t>
      </w:r>
      <w:r w:rsidR="00F1084B" w:rsidRPr="000D180C">
        <w:rPr>
          <w:rFonts w:cs="Times New Roman"/>
        </w:rPr>
        <w:t>8</w:t>
      </w:r>
      <w:r w:rsidRPr="000D180C">
        <w:rPr>
          <w:rFonts w:cs="Times New Roman"/>
        </w:rPr>
        <w:t xml:space="preserve"> counter that you have designed via mod </w:t>
      </w:r>
      <w:r w:rsidR="00F1084B" w:rsidRPr="000D180C">
        <w:rPr>
          <w:rFonts w:cs="Times New Roman"/>
        </w:rPr>
        <w:t>8</w:t>
      </w:r>
      <w:r w:rsidRPr="000D180C">
        <w:rPr>
          <w:rFonts w:cs="Times New Roman"/>
        </w:rPr>
        <w:t xml:space="preserve"> counter in part B1) </w:t>
      </w:r>
    </w:p>
    <w:p w14:paraId="74A78180" w14:textId="6CD76CC7" w:rsidR="00885EAB" w:rsidRDefault="00885EAB" w:rsidP="00885EAB">
      <w:pPr>
        <w:spacing w:line="276" w:lineRule="auto"/>
        <w:jc w:val="both"/>
        <w:rPr>
          <w:rFonts w:cs="Times New Roman"/>
        </w:rPr>
      </w:pPr>
    </w:p>
    <w:p w14:paraId="1F750B6D" w14:textId="65CC2E36" w:rsidR="00F35C31" w:rsidRDefault="00280776" w:rsidP="00885EAB">
      <w:pPr>
        <w:spacing w:line="276" w:lineRule="auto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6515BF48" wp14:editId="3A4D9F8F">
            <wp:extent cx="6645910" cy="3738245"/>
            <wp:effectExtent l="0" t="0" r="2540" b="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86456" w14:textId="77777777" w:rsidR="00F35C31" w:rsidRDefault="00F35C31" w:rsidP="00885EAB">
      <w:pPr>
        <w:spacing w:line="276" w:lineRule="auto"/>
        <w:jc w:val="both"/>
        <w:rPr>
          <w:rFonts w:cs="Times New Roman"/>
        </w:rPr>
      </w:pPr>
    </w:p>
    <w:p w14:paraId="2FB2C151" w14:textId="507CAA9A" w:rsidR="00885EAB" w:rsidRPr="00885EAB" w:rsidRDefault="00885EAB" w:rsidP="00885EAB">
      <w:pPr>
        <w:spacing w:line="276" w:lineRule="auto"/>
        <w:jc w:val="both"/>
        <w:rPr>
          <w:rFonts w:cs="Times New Roman"/>
        </w:rPr>
      </w:pPr>
    </w:p>
    <w:p w14:paraId="1AE2446F" w14:textId="474D05B4" w:rsidR="00885EAB" w:rsidRDefault="00885EAB">
      <w:pPr>
        <w:pStyle w:val="ListeParagraf"/>
        <w:numPr>
          <w:ilvl w:val="0"/>
          <w:numId w:val="4"/>
        </w:numPr>
        <w:spacing w:line="276" w:lineRule="auto"/>
        <w:ind w:left="284" w:firstLine="0"/>
        <w:jc w:val="both"/>
        <w:rPr>
          <w:rFonts w:cs="Times New Roman"/>
        </w:rPr>
      </w:pPr>
      <w:r>
        <w:rPr>
          <w:rFonts w:cs="Times New Roman"/>
        </w:rPr>
        <w:t xml:space="preserve">Please put the screenshot of the functional simulation results. Make sure that you have provided the proper operation for each output configuration. </w:t>
      </w:r>
    </w:p>
    <w:p w14:paraId="7EBB12A2" w14:textId="1003353D" w:rsidR="0085005B" w:rsidRDefault="0085005B" w:rsidP="0085005B">
      <w:pPr>
        <w:spacing w:line="276" w:lineRule="auto"/>
        <w:jc w:val="both"/>
        <w:rPr>
          <w:rFonts w:cs="Times New Roman"/>
        </w:rPr>
      </w:pPr>
    </w:p>
    <w:p w14:paraId="661E2B24" w14:textId="5483450D" w:rsidR="0085005B" w:rsidRDefault="00280776" w:rsidP="0085005B">
      <w:pPr>
        <w:spacing w:line="276" w:lineRule="auto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6E417AA0" wp14:editId="1D1D41B4">
            <wp:extent cx="6645910" cy="3738245"/>
            <wp:effectExtent l="0" t="0" r="2540" b="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CD518" w14:textId="76F1EEFF" w:rsidR="00280776" w:rsidRDefault="00280776" w:rsidP="0085005B">
      <w:pPr>
        <w:spacing w:line="276" w:lineRule="auto"/>
        <w:jc w:val="both"/>
        <w:rPr>
          <w:rFonts w:cs="Times New Roman"/>
        </w:rPr>
      </w:pPr>
    </w:p>
    <w:p w14:paraId="3A6AAF2A" w14:textId="4FD530A0" w:rsidR="00280776" w:rsidRDefault="00280776" w:rsidP="0085005B">
      <w:pPr>
        <w:spacing w:line="276" w:lineRule="auto"/>
        <w:jc w:val="both"/>
        <w:rPr>
          <w:rFonts w:cs="Times New Roman"/>
        </w:rPr>
      </w:pPr>
      <w:r>
        <w:rPr>
          <w:noProof/>
          <w:lang w:val="tr-TR" w:eastAsia="tr-TR"/>
        </w:rPr>
        <w:lastRenderedPageBreak/>
        <w:drawing>
          <wp:inline distT="0" distB="0" distL="0" distR="0" wp14:anchorId="501446E3" wp14:editId="5DF5B1D0">
            <wp:extent cx="6848417" cy="3852153"/>
            <wp:effectExtent l="0" t="0" r="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0150" cy="3853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520D" w14:textId="47B9BAB2" w:rsidR="00280776" w:rsidRDefault="00280776" w:rsidP="0085005B">
      <w:pPr>
        <w:spacing w:line="276" w:lineRule="auto"/>
        <w:jc w:val="both"/>
        <w:rPr>
          <w:rFonts w:cs="Times New Roman"/>
        </w:rPr>
      </w:pPr>
    </w:p>
    <w:p w14:paraId="3B3C12E2" w14:textId="7356D909" w:rsidR="00280776" w:rsidRDefault="00280776" w:rsidP="0085005B">
      <w:pPr>
        <w:spacing w:line="276" w:lineRule="auto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093731AC" wp14:editId="0454FF49">
            <wp:extent cx="6867728" cy="3863015"/>
            <wp:effectExtent l="0" t="0" r="0" b="4445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69735" cy="3864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11E96" w14:textId="1673244D" w:rsidR="00280776" w:rsidRDefault="00280776" w:rsidP="0085005B">
      <w:pPr>
        <w:spacing w:line="276" w:lineRule="auto"/>
        <w:jc w:val="both"/>
        <w:rPr>
          <w:rFonts w:cs="Times New Roman"/>
        </w:rPr>
      </w:pPr>
    </w:p>
    <w:p w14:paraId="5A445B90" w14:textId="2DB22C88" w:rsidR="00280776" w:rsidRDefault="00280776" w:rsidP="0085005B">
      <w:pPr>
        <w:spacing w:line="276" w:lineRule="auto"/>
        <w:jc w:val="both"/>
        <w:rPr>
          <w:rFonts w:cs="Times New Roman"/>
        </w:rPr>
      </w:pPr>
      <w:r>
        <w:rPr>
          <w:noProof/>
          <w:lang w:val="tr-TR" w:eastAsia="tr-TR"/>
        </w:rPr>
        <w:lastRenderedPageBreak/>
        <w:drawing>
          <wp:inline distT="0" distB="0" distL="0" distR="0" wp14:anchorId="276321B5" wp14:editId="314CE38C">
            <wp:extent cx="6645910" cy="3738245"/>
            <wp:effectExtent l="0" t="0" r="2540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366D9" w14:textId="78FD70DD" w:rsidR="0085005B" w:rsidRDefault="0085005B" w:rsidP="0085005B">
      <w:pPr>
        <w:spacing w:line="276" w:lineRule="auto"/>
        <w:jc w:val="both"/>
        <w:rPr>
          <w:rFonts w:cs="Times New Roman"/>
        </w:rPr>
      </w:pPr>
    </w:p>
    <w:p w14:paraId="2DDFCCEA" w14:textId="77777777" w:rsidR="0085005B" w:rsidRPr="0085005B" w:rsidRDefault="0085005B" w:rsidP="0085005B">
      <w:pPr>
        <w:spacing w:line="276" w:lineRule="auto"/>
        <w:jc w:val="both"/>
        <w:rPr>
          <w:rFonts w:cs="Times New Roman"/>
        </w:rPr>
      </w:pPr>
    </w:p>
    <w:p w14:paraId="618B5580" w14:textId="3313E930" w:rsidR="0085005B" w:rsidRDefault="000D180C" w:rsidP="0085005B">
      <w:p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 xml:space="preserve">To achieve this pattern, complement of A3 (as negative triggered pulse) is connected as Clock Pulse of the second Mod8 Counter.  </w:t>
      </w:r>
    </w:p>
    <w:p w14:paraId="58262523" w14:textId="46AD4B92" w:rsidR="0085005B" w:rsidRDefault="0085005B" w:rsidP="0085005B">
      <w:pPr>
        <w:spacing w:line="276" w:lineRule="auto"/>
        <w:jc w:val="both"/>
        <w:rPr>
          <w:rFonts w:cs="Times New Roman"/>
        </w:rPr>
      </w:pPr>
    </w:p>
    <w:p w14:paraId="1C88873E" w14:textId="3CB903E8" w:rsidR="0085005B" w:rsidRDefault="0085005B" w:rsidP="0085005B">
      <w:pPr>
        <w:spacing w:line="276" w:lineRule="auto"/>
        <w:jc w:val="both"/>
        <w:rPr>
          <w:rFonts w:cs="Times New Roman"/>
        </w:rPr>
      </w:pPr>
    </w:p>
    <w:p w14:paraId="20D79F78" w14:textId="0B0D7D50" w:rsidR="0085005B" w:rsidRDefault="0085005B" w:rsidP="0085005B">
      <w:pPr>
        <w:spacing w:line="276" w:lineRule="auto"/>
        <w:jc w:val="both"/>
        <w:rPr>
          <w:rFonts w:cs="Times New Roman"/>
        </w:rPr>
      </w:pPr>
    </w:p>
    <w:p w14:paraId="1F8D1AD0" w14:textId="034A729C" w:rsidR="0085005B" w:rsidRDefault="0085005B" w:rsidP="0085005B">
      <w:pPr>
        <w:spacing w:line="276" w:lineRule="auto"/>
        <w:jc w:val="both"/>
        <w:rPr>
          <w:rFonts w:cs="Times New Roman"/>
        </w:rPr>
      </w:pPr>
    </w:p>
    <w:p w14:paraId="5A1B845E" w14:textId="77777777" w:rsidR="0085005B" w:rsidRPr="0085005B" w:rsidRDefault="0085005B" w:rsidP="0085005B">
      <w:pPr>
        <w:spacing w:line="276" w:lineRule="auto"/>
        <w:jc w:val="both"/>
        <w:rPr>
          <w:rFonts w:cs="Times New Roman"/>
        </w:rPr>
      </w:pPr>
    </w:p>
    <w:p w14:paraId="6B3927EB" w14:textId="77777777" w:rsidR="001220C1" w:rsidRDefault="001220C1">
      <w:pPr>
        <w:pStyle w:val="ListeParagraf"/>
        <w:spacing w:line="276" w:lineRule="auto"/>
        <w:ind w:left="1354"/>
        <w:jc w:val="both"/>
        <w:rPr>
          <w:rFonts w:cs="Times New Roman"/>
        </w:rPr>
      </w:pPr>
    </w:p>
    <w:p w14:paraId="0ABD656D" w14:textId="77777777" w:rsidR="001220C1" w:rsidRDefault="001220C1">
      <w:pPr>
        <w:pStyle w:val="ListeParagraf"/>
        <w:spacing w:line="276" w:lineRule="auto"/>
        <w:ind w:left="284"/>
        <w:jc w:val="both"/>
        <w:rPr>
          <w:rFonts w:cs="Times New Roman"/>
        </w:rPr>
      </w:pPr>
    </w:p>
    <w:p w14:paraId="1EE8AE3D" w14:textId="77777777" w:rsidR="002C3516" w:rsidRDefault="002C3516">
      <w:pPr>
        <w:pStyle w:val="ListeParagraf"/>
        <w:spacing w:line="276" w:lineRule="auto"/>
        <w:ind w:left="284"/>
        <w:jc w:val="both"/>
        <w:rPr>
          <w:rFonts w:cs="Times New Roman"/>
        </w:rPr>
      </w:pPr>
    </w:p>
    <w:p w14:paraId="5F711102" w14:textId="77777777" w:rsidR="001220C1" w:rsidRDefault="001220C1">
      <w:pPr>
        <w:pStyle w:val="ListeParagraf"/>
        <w:spacing w:line="276" w:lineRule="auto"/>
        <w:ind w:left="284"/>
        <w:jc w:val="both"/>
        <w:rPr>
          <w:rFonts w:cs="Times New Roman"/>
        </w:rPr>
      </w:pPr>
    </w:p>
    <w:p w14:paraId="0FA65212" w14:textId="77777777" w:rsidR="001220C1" w:rsidRDefault="001220C1">
      <w:pPr>
        <w:pStyle w:val="ListeParagraf"/>
        <w:spacing w:line="276" w:lineRule="auto"/>
        <w:ind w:left="284"/>
        <w:jc w:val="both"/>
        <w:rPr>
          <w:rFonts w:cs="Times New Roman"/>
        </w:rPr>
      </w:pPr>
    </w:p>
    <w:p w14:paraId="7AA735EE" w14:textId="77777777" w:rsidR="001220C1" w:rsidRDefault="001220C1">
      <w:pPr>
        <w:pStyle w:val="ListeParagraf"/>
        <w:spacing w:line="276" w:lineRule="auto"/>
        <w:ind w:left="284"/>
        <w:jc w:val="both"/>
        <w:rPr>
          <w:rFonts w:cs="Times New Roman"/>
        </w:rPr>
      </w:pPr>
    </w:p>
    <w:p w14:paraId="7BCCF0E8" w14:textId="77777777" w:rsidR="001220C1" w:rsidRDefault="001220C1">
      <w:pPr>
        <w:pStyle w:val="ListeParagraf"/>
        <w:spacing w:line="276" w:lineRule="auto"/>
        <w:ind w:left="1354"/>
        <w:jc w:val="both"/>
        <w:rPr>
          <w:rFonts w:cs="Times New Roman"/>
          <w:b/>
          <w:sz w:val="28"/>
        </w:rPr>
      </w:pPr>
    </w:p>
    <w:p w14:paraId="0042E175" w14:textId="1E4DF7A7" w:rsidR="0019028F" w:rsidRDefault="0019028F">
      <w:pPr>
        <w:pStyle w:val="ListeParagraf"/>
        <w:spacing w:line="276" w:lineRule="auto"/>
        <w:ind w:left="1354"/>
        <w:jc w:val="both"/>
        <w:rPr>
          <w:rFonts w:cs="Times New Roman"/>
          <w:b/>
          <w:sz w:val="28"/>
        </w:rPr>
      </w:pPr>
    </w:p>
    <w:p w14:paraId="302271EC" w14:textId="6031EA91" w:rsidR="00280776" w:rsidRDefault="00280776">
      <w:pPr>
        <w:pStyle w:val="ListeParagraf"/>
        <w:spacing w:line="276" w:lineRule="auto"/>
        <w:ind w:left="1354"/>
        <w:jc w:val="both"/>
        <w:rPr>
          <w:rFonts w:cs="Times New Roman"/>
          <w:b/>
          <w:sz w:val="28"/>
        </w:rPr>
      </w:pPr>
    </w:p>
    <w:p w14:paraId="7600A14D" w14:textId="4426B20A" w:rsidR="00280776" w:rsidRDefault="00280776">
      <w:pPr>
        <w:pStyle w:val="ListeParagraf"/>
        <w:spacing w:line="276" w:lineRule="auto"/>
        <w:ind w:left="1354"/>
        <w:jc w:val="both"/>
        <w:rPr>
          <w:rFonts w:cs="Times New Roman"/>
          <w:b/>
          <w:sz w:val="28"/>
        </w:rPr>
      </w:pPr>
    </w:p>
    <w:p w14:paraId="1B88F8AF" w14:textId="617CE4DD" w:rsidR="00280776" w:rsidRDefault="00280776">
      <w:pPr>
        <w:pStyle w:val="ListeParagraf"/>
        <w:spacing w:line="276" w:lineRule="auto"/>
        <w:ind w:left="1354"/>
        <w:jc w:val="both"/>
        <w:rPr>
          <w:rFonts w:cs="Times New Roman"/>
          <w:b/>
          <w:sz w:val="28"/>
        </w:rPr>
      </w:pPr>
    </w:p>
    <w:p w14:paraId="0F64D45F" w14:textId="59376318" w:rsidR="00280776" w:rsidRDefault="00280776">
      <w:pPr>
        <w:pStyle w:val="ListeParagraf"/>
        <w:spacing w:line="276" w:lineRule="auto"/>
        <w:ind w:left="1354"/>
        <w:jc w:val="both"/>
        <w:rPr>
          <w:rFonts w:cs="Times New Roman"/>
          <w:b/>
          <w:sz w:val="28"/>
        </w:rPr>
      </w:pPr>
    </w:p>
    <w:p w14:paraId="3CE1631D" w14:textId="39F1370F" w:rsidR="00280776" w:rsidRDefault="00280776">
      <w:pPr>
        <w:pStyle w:val="ListeParagraf"/>
        <w:spacing w:line="276" w:lineRule="auto"/>
        <w:ind w:left="1354"/>
        <w:jc w:val="both"/>
        <w:rPr>
          <w:rFonts w:cs="Times New Roman"/>
          <w:b/>
          <w:sz w:val="28"/>
        </w:rPr>
      </w:pPr>
    </w:p>
    <w:p w14:paraId="75D9FF4E" w14:textId="4B22B5C9" w:rsidR="00280776" w:rsidRDefault="00280776">
      <w:pPr>
        <w:pStyle w:val="ListeParagraf"/>
        <w:spacing w:line="276" w:lineRule="auto"/>
        <w:ind w:left="1354"/>
        <w:jc w:val="both"/>
        <w:rPr>
          <w:rFonts w:cs="Times New Roman"/>
          <w:b/>
          <w:sz w:val="28"/>
        </w:rPr>
      </w:pPr>
    </w:p>
    <w:p w14:paraId="0DA4CDA5" w14:textId="47CAEDA2" w:rsidR="00280776" w:rsidRDefault="00280776">
      <w:pPr>
        <w:pStyle w:val="ListeParagraf"/>
        <w:spacing w:line="276" w:lineRule="auto"/>
        <w:ind w:left="1354"/>
        <w:jc w:val="both"/>
        <w:rPr>
          <w:rFonts w:cs="Times New Roman"/>
          <w:b/>
          <w:sz w:val="28"/>
        </w:rPr>
      </w:pPr>
    </w:p>
    <w:p w14:paraId="4F0B441B" w14:textId="2EB39587" w:rsidR="00280776" w:rsidRDefault="00280776">
      <w:pPr>
        <w:pStyle w:val="ListeParagraf"/>
        <w:spacing w:line="276" w:lineRule="auto"/>
        <w:ind w:left="1354"/>
        <w:jc w:val="both"/>
        <w:rPr>
          <w:rFonts w:cs="Times New Roman"/>
          <w:b/>
          <w:sz w:val="28"/>
        </w:rPr>
      </w:pPr>
    </w:p>
    <w:p w14:paraId="3A7C313D" w14:textId="77777777" w:rsidR="00280776" w:rsidRDefault="00280776">
      <w:pPr>
        <w:pStyle w:val="ListeParagraf"/>
        <w:spacing w:line="276" w:lineRule="auto"/>
        <w:ind w:left="1354"/>
        <w:jc w:val="both"/>
        <w:rPr>
          <w:rFonts w:cs="Times New Roman"/>
          <w:b/>
          <w:sz w:val="28"/>
        </w:rPr>
      </w:pPr>
    </w:p>
    <w:p w14:paraId="20CFEBA5" w14:textId="77777777" w:rsidR="0019028F" w:rsidRDefault="0019028F">
      <w:pPr>
        <w:pStyle w:val="ListeParagraf"/>
        <w:spacing w:line="276" w:lineRule="auto"/>
        <w:ind w:left="1354"/>
        <w:jc w:val="both"/>
        <w:rPr>
          <w:rFonts w:cs="Times New Roman"/>
          <w:b/>
          <w:sz w:val="28"/>
        </w:rPr>
      </w:pPr>
    </w:p>
    <w:p w14:paraId="638FDDE0" w14:textId="29623B45" w:rsidR="001220C1" w:rsidRDefault="002C3516">
      <w:pPr>
        <w:pStyle w:val="ListeParagraf"/>
        <w:numPr>
          <w:ilvl w:val="0"/>
          <w:numId w:val="2"/>
        </w:numP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 xml:space="preserve">Implementation of the </w:t>
      </w:r>
      <w:r w:rsidR="00885EAB">
        <w:rPr>
          <w:rFonts w:cs="Times New Roman"/>
          <w:b/>
          <w:sz w:val="28"/>
        </w:rPr>
        <w:t>BCD to 7-Segment Decoder</w:t>
      </w:r>
    </w:p>
    <w:p w14:paraId="213FC6CC" w14:textId="77777777" w:rsidR="001220C1" w:rsidRDefault="001220C1">
      <w:pPr>
        <w:rPr>
          <w:rFonts w:cs="Times New Roman"/>
          <w:b/>
          <w:sz w:val="28"/>
        </w:rPr>
      </w:pPr>
    </w:p>
    <w:p w14:paraId="26BA5395" w14:textId="0E97A157" w:rsidR="001220C1" w:rsidRDefault="00FB7BDE">
      <w:pPr>
        <w:pStyle w:val="ListeParagraf"/>
        <w:spacing w:line="276" w:lineRule="auto"/>
        <w:ind w:left="284"/>
        <w:jc w:val="both"/>
        <w:rPr>
          <w:rFonts w:cs="Times New Roman"/>
        </w:rPr>
      </w:pPr>
      <w:r>
        <w:rPr>
          <w:rFonts w:cs="Times New Roman"/>
          <w:b/>
        </w:rPr>
        <w:t>C1)</w:t>
      </w:r>
      <w:r>
        <w:rPr>
          <w:rFonts w:cs="Times New Roman"/>
        </w:rPr>
        <w:t xml:space="preserve"> </w:t>
      </w:r>
      <w:r w:rsidR="002C3516">
        <w:rPr>
          <w:rFonts w:cs="Times New Roman"/>
        </w:rPr>
        <w:t xml:space="preserve">Please </w:t>
      </w:r>
      <w:r w:rsidR="00EB1F0B">
        <w:rPr>
          <w:rFonts w:cs="Times New Roman"/>
        </w:rPr>
        <w:t>put the screenshot of</w:t>
      </w:r>
      <w:r w:rsidR="002C3516">
        <w:rPr>
          <w:rFonts w:cs="Times New Roman"/>
        </w:rPr>
        <w:t xml:space="preserve"> the </w:t>
      </w:r>
      <w:r w:rsidR="007E1817">
        <w:rPr>
          <w:rFonts w:cs="Times New Roman"/>
        </w:rPr>
        <w:t>Verilog code that you designed to implement the BCD to 7-Segment decoder.</w:t>
      </w:r>
    </w:p>
    <w:p w14:paraId="6EF781A4" w14:textId="514C140A" w:rsidR="007E1817" w:rsidRDefault="00633FA1">
      <w:pPr>
        <w:pStyle w:val="ListeParagraf"/>
        <w:spacing w:line="276" w:lineRule="auto"/>
        <w:ind w:left="284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714F1517" wp14:editId="2BFD19CB">
            <wp:extent cx="6750899" cy="3797300"/>
            <wp:effectExtent l="0" t="0" r="0" b="0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51541" cy="3797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A2EEC" w14:textId="6E2ECD72" w:rsidR="007E1817" w:rsidRPr="0004269D" w:rsidRDefault="007E1817" w:rsidP="0004269D">
      <w:pPr>
        <w:spacing w:line="276" w:lineRule="auto"/>
        <w:jc w:val="both"/>
        <w:rPr>
          <w:rFonts w:cs="Times New Roman"/>
        </w:rPr>
      </w:pPr>
    </w:p>
    <w:p w14:paraId="20F7D9B4" w14:textId="2C770BA2" w:rsidR="007E1817" w:rsidRDefault="007E1817" w:rsidP="007E1817">
      <w:pPr>
        <w:pStyle w:val="ListeParagraf"/>
        <w:spacing w:line="276" w:lineRule="auto"/>
        <w:ind w:left="284"/>
        <w:jc w:val="both"/>
        <w:rPr>
          <w:rFonts w:cs="Times New Roman"/>
        </w:rPr>
      </w:pPr>
      <w:r>
        <w:rPr>
          <w:rFonts w:cs="Times New Roman"/>
          <w:b/>
        </w:rPr>
        <w:t>C2)</w:t>
      </w:r>
      <w:r>
        <w:rPr>
          <w:rFonts w:cs="Times New Roman"/>
        </w:rPr>
        <w:t xml:space="preserve"> Please </w:t>
      </w:r>
      <w:r w:rsidR="00EB1F0B">
        <w:rPr>
          <w:rFonts w:cs="Times New Roman"/>
        </w:rPr>
        <w:t>put the screenshot of</w:t>
      </w:r>
      <w:r>
        <w:rPr>
          <w:rFonts w:cs="Times New Roman"/>
        </w:rPr>
        <w:t xml:space="preserve"> the Verilog code that you designed to implement the </w:t>
      </w:r>
      <w:r w:rsidR="0004269D">
        <w:rPr>
          <w:rFonts w:cs="Times New Roman"/>
        </w:rPr>
        <w:t>2-digit-</w:t>
      </w:r>
      <w:proofErr w:type="gramStart"/>
      <w:r w:rsidR="0004269D">
        <w:rPr>
          <w:rFonts w:cs="Times New Roman"/>
        </w:rPr>
        <w:t>base</w:t>
      </w:r>
      <w:proofErr w:type="gramEnd"/>
      <w:r w:rsidR="001C5683">
        <w:rPr>
          <w:rFonts w:cs="Times New Roman"/>
        </w:rPr>
        <w:t>-N counter (use the same N</w:t>
      </w:r>
      <w:r w:rsidR="00EB1F0B">
        <w:rPr>
          <w:rFonts w:cs="Times New Roman"/>
        </w:rPr>
        <w:t xml:space="preserve"> as in part-b).</w:t>
      </w:r>
    </w:p>
    <w:p w14:paraId="21ED202B" w14:textId="1D8F6B55" w:rsidR="007E1817" w:rsidRDefault="003D0DA8">
      <w:pPr>
        <w:pStyle w:val="ListeParagraf"/>
        <w:spacing w:line="276" w:lineRule="auto"/>
        <w:ind w:left="284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221558CC" wp14:editId="6AB1B57B">
            <wp:extent cx="6645910" cy="3738245"/>
            <wp:effectExtent l="0" t="0" r="2540" b="0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53BF1" w14:textId="58A1190F" w:rsidR="002C3516" w:rsidRDefault="002C3516">
      <w:pPr>
        <w:pStyle w:val="ListeParagraf"/>
        <w:spacing w:line="276" w:lineRule="auto"/>
        <w:ind w:left="284"/>
        <w:jc w:val="both"/>
        <w:rPr>
          <w:rFonts w:cs="Times New Roman"/>
        </w:rPr>
      </w:pPr>
    </w:p>
    <w:p w14:paraId="0978E0AA" w14:textId="590EC6B4" w:rsidR="00633FA1" w:rsidRDefault="00633FA1" w:rsidP="003D0DA8">
      <w:pPr>
        <w:spacing w:line="276" w:lineRule="auto"/>
        <w:jc w:val="both"/>
      </w:pPr>
    </w:p>
    <w:p w14:paraId="5E7673D8" w14:textId="4A767118" w:rsidR="002C3516" w:rsidRDefault="002C3516">
      <w:pPr>
        <w:pStyle w:val="ListeParagraf"/>
        <w:spacing w:line="276" w:lineRule="auto"/>
        <w:ind w:left="284"/>
        <w:jc w:val="both"/>
      </w:pPr>
      <w:r w:rsidRPr="002C3516">
        <w:rPr>
          <w:b/>
        </w:rPr>
        <w:t>C</w:t>
      </w:r>
      <w:r w:rsidR="00D03757">
        <w:rPr>
          <w:b/>
        </w:rPr>
        <w:t>3</w:t>
      </w:r>
      <w:r w:rsidRPr="002C3516">
        <w:rPr>
          <w:b/>
        </w:rPr>
        <w:t>)</w:t>
      </w:r>
      <w:r>
        <w:rPr>
          <w:b/>
        </w:rPr>
        <w:t xml:space="preserve"> </w:t>
      </w:r>
      <w:r>
        <w:t xml:space="preserve">Please post the screenshot of the final schematic of your design. </w:t>
      </w:r>
    </w:p>
    <w:p w14:paraId="014720E1" w14:textId="09252C75" w:rsidR="002C3516" w:rsidRPr="00382741" w:rsidRDefault="00382741">
      <w:pPr>
        <w:pStyle w:val="ListeParagraf"/>
        <w:spacing w:line="276" w:lineRule="auto"/>
        <w:ind w:left="284"/>
        <w:jc w:val="both"/>
        <w:rPr>
          <w:b/>
          <w:i/>
        </w:rPr>
      </w:pPr>
      <w:r w:rsidRPr="00382741">
        <w:rPr>
          <w:b/>
          <w:i/>
        </w:rPr>
        <w:t>Segment Counter Code</w:t>
      </w:r>
    </w:p>
    <w:p w14:paraId="6DDB7743" w14:textId="1F9DE4DD" w:rsidR="00565186" w:rsidRDefault="00342E19">
      <w:pPr>
        <w:pStyle w:val="ListeParagraf"/>
        <w:spacing w:line="276" w:lineRule="auto"/>
        <w:ind w:left="284"/>
        <w:jc w:val="both"/>
      </w:pPr>
      <w:r>
        <w:rPr>
          <w:noProof/>
          <w:lang w:val="tr-TR" w:eastAsia="tr-TR"/>
        </w:rPr>
        <w:drawing>
          <wp:inline distT="0" distB="0" distL="0" distR="0" wp14:anchorId="0761C5AF" wp14:editId="5A447B17">
            <wp:extent cx="6645910" cy="3738245"/>
            <wp:effectExtent l="0" t="0" r="2540" b="0"/>
            <wp:docPr id="26" name="Resi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FCE9A" w14:textId="442622FA" w:rsidR="00565186" w:rsidRDefault="00565186">
      <w:pPr>
        <w:pStyle w:val="ListeParagraf"/>
        <w:spacing w:line="276" w:lineRule="auto"/>
        <w:ind w:left="284"/>
        <w:jc w:val="both"/>
      </w:pPr>
    </w:p>
    <w:p w14:paraId="078C41C4" w14:textId="22A0247F" w:rsidR="00565186" w:rsidRDefault="00565186" w:rsidP="00382741">
      <w:pPr>
        <w:spacing w:line="276" w:lineRule="auto"/>
        <w:jc w:val="both"/>
      </w:pPr>
    </w:p>
    <w:p w14:paraId="696BB15C" w14:textId="06EC5071" w:rsidR="002C3516" w:rsidRDefault="002C3516">
      <w:pPr>
        <w:pStyle w:val="ListeParagraf"/>
        <w:spacing w:line="276" w:lineRule="auto"/>
        <w:ind w:left="284"/>
        <w:jc w:val="both"/>
      </w:pPr>
      <w:r w:rsidRPr="002C3516">
        <w:rPr>
          <w:b/>
        </w:rPr>
        <w:t>C</w:t>
      </w:r>
      <w:r w:rsidR="00A20CB3">
        <w:rPr>
          <w:b/>
        </w:rPr>
        <w:t>4</w:t>
      </w:r>
      <w:r>
        <w:rPr>
          <w:b/>
        </w:rPr>
        <w:t xml:space="preserve">) </w:t>
      </w:r>
      <w:r>
        <w:t>P</w:t>
      </w:r>
      <w:r w:rsidR="00AD02D3">
        <w:t>lease p</w:t>
      </w:r>
      <w:r>
        <w:t>ut the screenshot</w:t>
      </w:r>
      <w:r w:rsidR="00AD02D3">
        <w:t>s</w:t>
      </w:r>
      <w:r>
        <w:t xml:space="preserve"> of the proper simulation results of your design. </w:t>
      </w:r>
    </w:p>
    <w:p w14:paraId="189625F7" w14:textId="77777777" w:rsidR="003D0DA8" w:rsidRDefault="003D0DA8" w:rsidP="003D0DA8">
      <w:pPr>
        <w:pStyle w:val="ListeParagraf"/>
        <w:spacing w:line="276" w:lineRule="auto"/>
        <w:ind w:left="284"/>
        <w:jc w:val="center"/>
        <w:rPr>
          <w:rFonts w:cs="Times New Roman"/>
          <w:b/>
          <w:i/>
        </w:rPr>
      </w:pPr>
    </w:p>
    <w:p w14:paraId="0183384A" w14:textId="49353098" w:rsidR="00405461" w:rsidRPr="002C3516" w:rsidRDefault="003D0DA8" w:rsidP="003D0DA8">
      <w:pPr>
        <w:pStyle w:val="ListeParagraf"/>
        <w:spacing w:line="276" w:lineRule="auto"/>
        <w:ind w:left="284"/>
        <w:jc w:val="center"/>
      </w:pPr>
      <w:r w:rsidRPr="003D0DA8">
        <w:rPr>
          <w:rFonts w:cs="Times New Roman"/>
          <w:b/>
          <w:i/>
        </w:rPr>
        <w:t xml:space="preserve">BCD to 7-Segment </w:t>
      </w:r>
      <w:proofErr w:type="gramStart"/>
      <w:r w:rsidRPr="003D0DA8">
        <w:rPr>
          <w:rFonts w:cs="Times New Roman"/>
          <w:b/>
          <w:i/>
        </w:rPr>
        <w:t>decoder</w:t>
      </w:r>
      <w:proofErr w:type="gramEnd"/>
      <w:r w:rsidRPr="003D0DA8">
        <w:rPr>
          <w:rFonts w:cs="Times New Roman"/>
          <w:b/>
          <w:i/>
        </w:rPr>
        <w:t xml:space="preserve"> Simulation</w:t>
      </w:r>
    </w:p>
    <w:p w14:paraId="637FFBA6" w14:textId="4813C993" w:rsidR="002C3516" w:rsidRDefault="00405461">
      <w:pPr>
        <w:pStyle w:val="ListeParagraf"/>
        <w:spacing w:line="276" w:lineRule="auto"/>
        <w:ind w:left="284"/>
        <w:jc w:val="both"/>
      </w:pPr>
      <w:r>
        <w:rPr>
          <w:noProof/>
          <w:lang w:val="tr-TR" w:eastAsia="tr-TR"/>
        </w:rPr>
        <w:drawing>
          <wp:inline distT="0" distB="0" distL="0" distR="0" wp14:anchorId="3A28D59C" wp14:editId="07A07567">
            <wp:extent cx="6645910" cy="3738245"/>
            <wp:effectExtent l="0" t="0" r="2540" b="0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5F85B" w14:textId="4B2E6F57" w:rsidR="002C3516" w:rsidRDefault="002C3516">
      <w:pPr>
        <w:pStyle w:val="ListeParagraf"/>
        <w:spacing w:line="276" w:lineRule="auto"/>
        <w:ind w:left="284"/>
        <w:jc w:val="both"/>
      </w:pPr>
    </w:p>
    <w:p w14:paraId="747587DB" w14:textId="2E463085" w:rsidR="002C3516" w:rsidRDefault="003D0DA8" w:rsidP="003D0DA8">
      <w:pPr>
        <w:pStyle w:val="ListeParagraf"/>
        <w:spacing w:line="276" w:lineRule="auto"/>
        <w:ind w:left="284"/>
        <w:jc w:val="center"/>
        <w:rPr>
          <w:rFonts w:cs="Times New Roman"/>
          <w:b/>
          <w:i/>
        </w:rPr>
      </w:pPr>
      <w:r w:rsidRPr="003D0DA8">
        <w:rPr>
          <w:rFonts w:cs="Times New Roman"/>
          <w:b/>
          <w:i/>
        </w:rPr>
        <w:lastRenderedPageBreak/>
        <w:t>2-digit-base-8 counter Simulation</w:t>
      </w:r>
      <w:r>
        <w:rPr>
          <w:rFonts w:cs="Times New Roman"/>
          <w:b/>
          <w:i/>
        </w:rPr>
        <w:t>s</w:t>
      </w:r>
    </w:p>
    <w:p w14:paraId="55C02E6A" w14:textId="54784531" w:rsidR="003D0DA8" w:rsidRDefault="003D0DA8" w:rsidP="003D0DA8">
      <w:pPr>
        <w:pStyle w:val="ListeParagraf"/>
        <w:spacing w:line="276" w:lineRule="auto"/>
        <w:ind w:left="284"/>
        <w:jc w:val="center"/>
        <w:rPr>
          <w:b/>
          <w:i/>
        </w:rPr>
      </w:pPr>
      <w:r>
        <w:rPr>
          <w:noProof/>
          <w:lang w:val="tr-TR" w:eastAsia="tr-TR"/>
        </w:rPr>
        <w:drawing>
          <wp:inline distT="0" distB="0" distL="0" distR="0" wp14:anchorId="0D0874B5" wp14:editId="33C15519">
            <wp:extent cx="6645910" cy="3738245"/>
            <wp:effectExtent l="0" t="0" r="2540" b="0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354A0" w14:textId="77777777" w:rsidR="003D0DA8" w:rsidRPr="003D0DA8" w:rsidRDefault="003D0DA8" w:rsidP="003D0DA8">
      <w:pPr>
        <w:pStyle w:val="ListeParagraf"/>
        <w:spacing w:line="276" w:lineRule="auto"/>
        <w:ind w:left="284"/>
        <w:jc w:val="center"/>
        <w:rPr>
          <w:b/>
          <w:i/>
        </w:rPr>
      </w:pPr>
    </w:p>
    <w:p w14:paraId="5BE9E3BA" w14:textId="72E2C51B" w:rsidR="002C3516" w:rsidRDefault="003D0DA8">
      <w:pPr>
        <w:pStyle w:val="ListeParagraf"/>
        <w:spacing w:line="276" w:lineRule="auto"/>
        <w:ind w:left="284"/>
        <w:jc w:val="both"/>
      </w:pPr>
      <w:r>
        <w:rPr>
          <w:noProof/>
          <w:lang w:val="tr-TR" w:eastAsia="tr-TR"/>
        </w:rPr>
        <w:drawing>
          <wp:inline distT="0" distB="0" distL="0" distR="0" wp14:anchorId="76CE76F4" wp14:editId="19632480">
            <wp:extent cx="6802927" cy="3826565"/>
            <wp:effectExtent l="0" t="0" r="0" b="2540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03987" cy="382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09107" w14:textId="6185693A" w:rsidR="003D0DA8" w:rsidRDefault="003D0DA8">
      <w:pPr>
        <w:pStyle w:val="ListeParagraf"/>
        <w:spacing w:line="276" w:lineRule="auto"/>
        <w:ind w:left="284"/>
        <w:jc w:val="both"/>
      </w:pPr>
    </w:p>
    <w:p w14:paraId="5622BB99" w14:textId="7D704447" w:rsidR="003D0DA8" w:rsidRDefault="003D0DA8">
      <w:pPr>
        <w:pStyle w:val="ListeParagraf"/>
        <w:spacing w:line="276" w:lineRule="auto"/>
        <w:ind w:left="284"/>
        <w:jc w:val="both"/>
      </w:pPr>
    </w:p>
    <w:p w14:paraId="56F85AEB" w14:textId="77777777" w:rsidR="003D0DA8" w:rsidRDefault="003D0DA8">
      <w:pPr>
        <w:pStyle w:val="ListeParagraf"/>
        <w:spacing w:line="276" w:lineRule="auto"/>
        <w:ind w:left="284"/>
        <w:jc w:val="both"/>
      </w:pPr>
    </w:p>
    <w:p w14:paraId="36D24A7C" w14:textId="497D475F" w:rsidR="002C3516" w:rsidRDefault="003D0DA8">
      <w:pPr>
        <w:pStyle w:val="ListeParagraf"/>
        <w:spacing w:line="276" w:lineRule="auto"/>
        <w:ind w:left="284"/>
        <w:jc w:val="both"/>
      </w:pPr>
      <w:r>
        <w:rPr>
          <w:noProof/>
          <w:lang w:val="tr-TR" w:eastAsia="tr-TR"/>
        </w:rPr>
        <w:lastRenderedPageBreak/>
        <w:drawing>
          <wp:inline distT="0" distB="0" distL="0" distR="0" wp14:anchorId="1AD54B1C" wp14:editId="3491E7FC">
            <wp:extent cx="6785257" cy="3816626"/>
            <wp:effectExtent l="0" t="0" r="0" b="0"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787575" cy="381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7ED56" w14:textId="6E6B53F6" w:rsidR="00242851" w:rsidRDefault="00242851">
      <w:pPr>
        <w:pStyle w:val="ListeParagraf"/>
        <w:spacing w:line="276" w:lineRule="auto"/>
        <w:ind w:left="284"/>
        <w:jc w:val="both"/>
      </w:pPr>
    </w:p>
    <w:p w14:paraId="2680F596" w14:textId="0C7970D7" w:rsidR="00242851" w:rsidRDefault="00242851">
      <w:pPr>
        <w:pStyle w:val="ListeParagraf"/>
        <w:spacing w:line="276" w:lineRule="auto"/>
        <w:ind w:left="284"/>
        <w:jc w:val="both"/>
      </w:pPr>
      <w:r>
        <w:rPr>
          <w:noProof/>
          <w:lang w:val="tr-TR" w:eastAsia="tr-TR"/>
        </w:rPr>
        <w:drawing>
          <wp:inline distT="0" distB="0" distL="0" distR="0" wp14:anchorId="29EA9524" wp14:editId="388DEC9C">
            <wp:extent cx="6645910" cy="3738245"/>
            <wp:effectExtent l="0" t="0" r="2540" b="0"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050D0" w14:textId="4AC7A398" w:rsidR="002C3516" w:rsidRDefault="002C3516">
      <w:pPr>
        <w:pStyle w:val="ListeParagraf"/>
        <w:spacing w:line="276" w:lineRule="auto"/>
        <w:ind w:left="284"/>
        <w:jc w:val="both"/>
      </w:pPr>
    </w:p>
    <w:p w14:paraId="67DBE518" w14:textId="10E1341B" w:rsidR="00896216" w:rsidRDefault="00896216">
      <w:pPr>
        <w:pStyle w:val="ListeParagraf"/>
        <w:spacing w:line="276" w:lineRule="auto"/>
        <w:ind w:left="284"/>
        <w:jc w:val="both"/>
      </w:pPr>
    </w:p>
    <w:p w14:paraId="2A98A95B" w14:textId="38D230ED" w:rsidR="00896216" w:rsidRDefault="00896216">
      <w:pPr>
        <w:pStyle w:val="ListeParagraf"/>
        <w:spacing w:line="276" w:lineRule="auto"/>
        <w:ind w:left="284"/>
        <w:jc w:val="both"/>
      </w:pPr>
    </w:p>
    <w:p w14:paraId="72ABC28B" w14:textId="5CB062C5" w:rsidR="00896216" w:rsidRDefault="00896216">
      <w:pPr>
        <w:pStyle w:val="ListeParagraf"/>
        <w:spacing w:line="276" w:lineRule="auto"/>
        <w:ind w:left="284"/>
        <w:jc w:val="both"/>
      </w:pPr>
    </w:p>
    <w:p w14:paraId="75C9F8F4" w14:textId="5B2FC5F1" w:rsidR="00896216" w:rsidRDefault="00896216">
      <w:pPr>
        <w:pStyle w:val="ListeParagraf"/>
        <w:spacing w:line="276" w:lineRule="auto"/>
        <w:ind w:left="284"/>
        <w:jc w:val="both"/>
      </w:pPr>
    </w:p>
    <w:p w14:paraId="52C9944D" w14:textId="33620BA0" w:rsidR="00896216" w:rsidRDefault="00896216">
      <w:pPr>
        <w:pStyle w:val="ListeParagraf"/>
        <w:spacing w:line="276" w:lineRule="auto"/>
        <w:ind w:left="284"/>
        <w:jc w:val="both"/>
      </w:pPr>
    </w:p>
    <w:p w14:paraId="3F919635" w14:textId="2E212C01" w:rsidR="00896216" w:rsidRDefault="00896216" w:rsidP="0044509C">
      <w:pPr>
        <w:spacing w:line="276" w:lineRule="auto"/>
        <w:jc w:val="both"/>
      </w:pPr>
    </w:p>
    <w:p w14:paraId="6C623C36" w14:textId="591DEC91" w:rsidR="001220C1" w:rsidRDefault="001220C1"/>
    <w:sectPr w:rsidR="001220C1" w:rsidSect="00010F77">
      <w:headerReference w:type="default" r:id="rId26"/>
      <w:footerReference w:type="default" r:id="rId27"/>
      <w:headerReference w:type="first" r:id="rId28"/>
      <w:footerReference w:type="first" r:id="rId29"/>
      <w:pgSz w:w="11906" w:h="16838"/>
      <w:pgMar w:top="720" w:right="720" w:bottom="720" w:left="720" w:header="0" w:footer="624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AF3EBC" w14:textId="77777777" w:rsidR="00390E39" w:rsidRDefault="00390E39">
      <w:r>
        <w:separator/>
      </w:r>
    </w:p>
  </w:endnote>
  <w:endnote w:type="continuationSeparator" w:id="0">
    <w:p w14:paraId="7D0D4579" w14:textId="77777777" w:rsidR="00390E39" w:rsidRDefault="00390E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B70634" w14:textId="6A61022E" w:rsidR="00415CDD" w:rsidRDefault="00415CDD">
    <w:pPr>
      <w:pStyle w:val="AltBilgi"/>
    </w:pPr>
    <w:r>
      <w:t xml:space="preserve">EE 314 Digital Electronics Laboratory                                                                    Page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48243C">
      <w:rPr>
        <w:b/>
        <w:bCs/>
        <w:noProof/>
      </w:rPr>
      <w:t>4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48243C">
      <w:rPr>
        <w:b/>
        <w:bCs/>
        <w:noProof/>
      </w:rPr>
      <w:t>12</w:t>
    </w:r>
    <w:r>
      <w:rPr>
        <w:b/>
        <w:bCs/>
      </w:rPr>
      <w:fldChar w:fldCharType="end"/>
    </w:r>
  </w:p>
  <w:p w14:paraId="0775BB48" w14:textId="77777777" w:rsidR="00415CDD" w:rsidRDefault="00415CDD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8743DF" w14:textId="77777777" w:rsidR="00415CDD" w:rsidRDefault="00415CDD">
    <w:pPr>
      <w:pStyle w:val="AltBilgi"/>
    </w:pPr>
    <w:r>
      <w:t>EE 314 Digital Electronics Laboratory</w:t>
    </w:r>
  </w:p>
  <w:p w14:paraId="7D43928E" w14:textId="099B2752" w:rsidR="00415CDD" w:rsidRDefault="00415CDD">
    <w:pPr>
      <w:pStyle w:val="AltBilgi"/>
      <w:jc w:val="right"/>
    </w:pPr>
    <w:r>
      <w:t xml:space="preserve">                                                                        Page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 w:rsidR="0048243C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 w:rsidR="0048243C">
      <w:rPr>
        <w:b/>
        <w:bCs/>
        <w:noProof/>
      </w:rPr>
      <w:t>1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8DAE55" w14:textId="77777777" w:rsidR="00390E39" w:rsidRDefault="00390E39">
      <w:r>
        <w:separator/>
      </w:r>
    </w:p>
  </w:footnote>
  <w:footnote w:type="continuationSeparator" w:id="0">
    <w:p w14:paraId="0D8253F9" w14:textId="77777777" w:rsidR="00390E39" w:rsidRDefault="00390E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B79BA" w14:textId="77777777" w:rsidR="00415CDD" w:rsidRDefault="00415CDD">
    <w:pPr>
      <w:pStyle w:val="stBilgi"/>
      <w:numPr>
        <w:ilvl w:val="0"/>
        <w:numId w:val="1"/>
      </w:numPr>
      <w:ind w:left="-1418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898EC" w14:textId="77777777" w:rsidR="00415CDD" w:rsidRDefault="00415CDD">
    <w:pPr>
      <w:pStyle w:val="stBilgi"/>
    </w:pPr>
    <w:r>
      <w:rPr>
        <w:noProof/>
        <w:lang w:val="tr-TR" w:eastAsia="tr-TR"/>
      </w:rPr>
      <w:drawing>
        <wp:anchor distT="0" distB="0" distL="114300" distR="114300" simplePos="0" relativeHeight="2" behindDoc="1" locked="0" layoutInCell="1" allowOverlap="1" wp14:anchorId="2DFE7D75" wp14:editId="171FC3B4">
          <wp:simplePos x="0" y="0"/>
          <wp:positionH relativeFrom="page">
            <wp:align>left</wp:align>
          </wp:positionH>
          <wp:positionV relativeFrom="page">
            <wp:posOffset>9525</wp:posOffset>
          </wp:positionV>
          <wp:extent cx="7534275" cy="229298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2292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6102B"/>
    <w:multiLevelType w:val="hybridMultilevel"/>
    <w:tmpl w:val="64241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00544C"/>
    <w:multiLevelType w:val="multilevel"/>
    <w:tmpl w:val="6988DD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DBE5F6F"/>
    <w:multiLevelType w:val="multilevel"/>
    <w:tmpl w:val="E398EA08"/>
    <w:lvl w:ilvl="0">
      <w:start w:val="1"/>
      <w:numFmt w:val="upperLetter"/>
      <w:lvlText w:val="%1."/>
      <w:lvlJc w:val="left"/>
      <w:pPr>
        <w:ind w:left="720" w:hanging="360"/>
      </w:pPr>
      <w:rPr>
        <w:b/>
        <w:sz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7167DE"/>
    <w:multiLevelType w:val="multilevel"/>
    <w:tmpl w:val="D99CF19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2E040D6"/>
    <w:multiLevelType w:val="multilevel"/>
    <w:tmpl w:val="0D7463C8"/>
    <w:lvl w:ilvl="0">
      <w:start w:val="1"/>
      <w:numFmt w:val="decimal"/>
      <w:lvlText w:val="B%1)"/>
      <w:lvlJc w:val="left"/>
      <w:pPr>
        <w:ind w:left="643" w:hanging="360"/>
      </w:pPr>
      <w:rPr>
        <w:b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417F3E"/>
    <w:multiLevelType w:val="multilevel"/>
    <w:tmpl w:val="A3627832"/>
    <w:lvl w:ilvl="0">
      <w:start w:val="1"/>
      <w:numFmt w:val="decimal"/>
      <w:lvlText w:val="A%1)"/>
      <w:lvlJc w:val="left"/>
      <w:pPr>
        <w:ind w:left="720" w:hanging="360"/>
      </w:pPr>
      <w:rPr>
        <w:b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1sDAxMTUzNLM0MjNW0lEKTi0uzszPAykwrgUAmN4YSSwAAAA="/>
  </w:docVars>
  <w:rsids>
    <w:rsidRoot w:val="001220C1"/>
    <w:rsid w:val="00010F77"/>
    <w:rsid w:val="00016C49"/>
    <w:rsid w:val="0004269D"/>
    <w:rsid w:val="00074BD8"/>
    <w:rsid w:val="00081A0A"/>
    <w:rsid w:val="000C4691"/>
    <w:rsid w:val="000D180C"/>
    <w:rsid w:val="001220C1"/>
    <w:rsid w:val="00140333"/>
    <w:rsid w:val="0019028F"/>
    <w:rsid w:val="001C3122"/>
    <w:rsid w:val="001C5683"/>
    <w:rsid w:val="001F25D7"/>
    <w:rsid w:val="00220605"/>
    <w:rsid w:val="00242851"/>
    <w:rsid w:val="00242B1C"/>
    <w:rsid w:val="00280776"/>
    <w:rsid w:val="002C3516"/>
    <w:rsid w:val="002D22E8"/>
    <w:rsid w:val="00300545"/>
    <w:rsid w:val="003409B0"/>
    <w:rsid w:val="00342E19"/>
    <w:rsid w:val="003674F1"/>
    <w:rsid w:val="00382741"/>
    <w:rsid w:val="00390E39"/>
    <w:rsid w:val="003C7903"/>
    <w:rsid w:val="003D07DD"/>
    <w:rsid w:val="003D0DA8"/>
    <w:rsid w:val="003E2E7C"/>
    <w:rsid w:val="003E3AFA"/>
    <w:rsid w:val="00405461"/>
    <w:rsid w:val="00415CDD"/>
    <w:rsid w:val="0044509C"/>
    <w:rsid w:val="0048243C"/>
    <w:rsid w:val="00505F52"/>
    <w:rsid w:val="00513CA9"/>
    <w:rsid w:val="0053388B"/>
    <w:rsid w:val="00565186"/>
    <w:rsid w:val="005A0CF6"/>
    <w:rsid w:val="00633FA1"/>
    <w:rsid w:val="00651D70"/>
    <w:rsid w:val="006B773A"/>
    <w:rsid w:val="006F506C"/>
    <w:rsid w:val="0072700F"/>
    <w:rsid w:val="007E0BAE"/>
    <w:rsid w:val="007E1817"/>
    <w:rsid w:val="007E2BA7"/>
    <w:rsid w:val="007E7EDA"/>
    <w:rsid w:val="00843DF7"/>
    <w:rsid w:val="0085005B"/>
    <w:rsid w:val="008718B2"/>
    <w:rsid w:val="00885EAB"/>
    <w:rsid w:val="00896216"/>
    <w:rsid w:val="008E37AF"/>
    <w:rsid w:val="0094426C"/>
    <w:rsid w:val="00956230"/>
    <w:rsid w:val="00A20CB3"/>
    <w:rsid w:val="00AA04C2"/>
    <w:rsid w:val="00AA3E25"/>
    <w:rsid w:val="00AC23C2"/>
    <w:rsid w:val="00AC3F9C"/>
    <w:rsid w:val="00AD02D3"/>
    <w:rsid w:val="00AD24B7"/>
    <w:rsid w:val="00AD3DA5"/>
    <w:rsid w:val="00B42639"/>
    <w:rsid w:val="00B52EF8"/>
    <w:rsid w:val="00B7339A"/>
    <w:rsid w:val="00BD0E4A"/>
    <w:rsid w:val="00C15061"/>
    <w:rsid w:val="00C43482"/>
    <w:rsid w:val="00C50AFA"/>
    <w:rsid w:val="00CA39CD"/>
    <w:rsid w:val="00D03757"/>
    <w:rsid w:val="00D675ED"/>
    <w:rsid w:val="00DF0A20"/>
    <w:rsid w:val="00E23DD3"/>
    <w:rsid w:val="00E63E77"/>
    <w:rsid w:val="00EB1F0B"/>
    <w:rsid w:val="00F1084B"/>
    <w:rsid w:val="00F35C31"/>
    <w:rsid w:val="00F36DA8"/>
    <w:rsid w:val="00FB7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84FC1E"/>
  <w15:docId w15:val="{A9742195-9EBA-4D37-8FBF-D9BDAFF44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DejaVu Sans" w:hAnsi="Cambria" w:cs="DejaVu Sans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</w:rPr>
  </w:style>
  <w:style w:type="paragraph" w:styleId="Balk1">
    <w:name w:val="heading 1"/>
    <w:basedOn w:val="Normal"/>
    <w:next w:val="Normal"/>
    <w:qFormat/>
    <w:pPr>
      <w:keepNext/>
      <w:keepLines/>
      <w:spacing w:before="240"/>
      <w:outlineLvl w:val="0"/>
    </w:pPr>
    <w:rPr>
      <w:rFonts w:ascii="Calibri" w:hAnsi="Calibri"/>
      <w:color w:val="365F91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HeaderChar">
    <w:name w:val="Header Char"/>
    <w:basedOn w:val="VarsaylanParagrafYazTipi"/>
    <w:qFormat/>
  </w:style>
  <w:style w:type="character" w:customStyle="1" w:styleId="FooterChar">
    <w:name w:val="Footer Char"/>
    <w:basedOn w:val="VarsaylanParagrafYazTipi"/>
    <w:qFormat/>
  </w:style>
  <w:style w:type="character" w:customStyle="1" w:styleId="BalloonTextChar">
    <w:name w:val="Balloon Text Char"/>
    <w:basedOn w:val="VarsaylanParagrafYazTipi"/>
    <w:qFormat/>
    <w:rPr>
      <w:rFonts w:ascii="Lucida Grande" w:hAnsi="Lucida Grande"/>
      <w:sz w:val="18"/>
      <w:szCs w:val="18"/>
    </w:rPr>
  </w:style>
  <w:style w:type="character" w:customStyle="1" w:styleId="InternetLink">
    <w:name w:val="Internet Link"/>
    <w:basedOn w:val="VarsaylanParagrafYazTipi"/>
    <w:rPr>
      <w:color w:val="0000FF"/>
      <w:u w:val="single"/>
    </w:rPr>
  </w:style>
  <w:style w:type="character" w:customStyle="1" w:styleId="Heading1Char">
    <w:name w:val="Heading 1 Char"/>
    <w:basedOn w:val="VarsaylanParagrafYazTipi"/>
    <w:qFormat/>
    <w:rPr>
      <w:rFonts w:ascii="Calibri" w:eastAsia="DejaVu Sans" w:hAnsi="Calibri" w:cs="DejaVu Sans"/>
      <w:color w:val="365F91"/>
      <w:sz w:val="32"/>
      <w:szCs w:val="32"/>
    </w:rPr>
  </w:style>
  <w:style w:type="character" w:styleId="YerTutucuMetni">
    <w:name w:val="Placeholder Text"/>
    <w:basedOn w:val="VarsaylanParagrafYazTipi"/>
    <w:qFormat/>
    <w:rPr>
      <w:color w:val="808080"/>
    </w:rPr>
  </w:style>
  <w:style w:type="character" w:customStyle="1" w:styleId="ListLabel1">
    <w:name w:val="ListLabel 1"/>
    <w:qFormat/>
    <w:rPr>
      <w:b/>
      <w:sz w:val="28"/>
    </w:rPr>
  </w:style>
  <w:style w:type="character" w:customStyle="1" w:styleId="ListLabel2">
    <w:name w:val="ListLabel 2"/>
    <w:qFormat/>
    <w:rPr>
      <w:b/>
      <w:sz w:val="24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b/>
      <w:sz w:val="24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b/>
      <w:sz w:val="24"/>
    </w:rPr>
  </w:style>
  <w:style w:type="character" w:customStyle="1" w:styleId="ListLabel14">
    <w:name w:val="ListLabel 14"/>
    <w:qFormat/>
    <w:rPr>
      <w:b/>
      <w:sz w:val="24"/>
    </w:rPr>
  </w:style>
  <w:style w:type="character" w:customStyle="1" w:styleId="ListLabel15">
    <w:name w:val="ListLabel 15"/>
    <w:qFormat/>
    <w:rPr>
      <w:b/>
      <w:sz w:val="24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b/>
      <w:sz w:val="28"/>
    </w:rPr>
  </w:style>
  <w:style w:type="character" w:customStyle="1" w:styleId="ListLabel26">
    <w:name w:val="ListLabel 26"/>
    <w:qFormat/>
    <w:rPr>
      <w:b/>
      <w:sz w:val="24"/>
    </w:rPr>
  </w:style>
  <w:style w:type="character" w:customStyle="1" w:styleId="ListLabel27">
    <w:name w:val="ListLabel 27"/>
    <w:qFormat/>
    <w:rPr>
      <w:b/>
      <w:sz w:val="24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Wingdings"/>
    </w:rPr>
  </w:style>
  <w:style w:type="character" w:customStyle="1" w:styleId="ListLabel37">
    <w:name w:val="ListLabel 37"/>
    <w:qFormat/>
    <w:rPr>
      <w:b/>
      <w:sz w:val="28"/>
    </w:rPr>
  </w:style>
  <w:style w:type="character" w:customStyle="1" w:styleId="ListLabel38">
    <w:name w:val="ListLabel 38"/>
    <w:qFormat/>
    <w:rPr>
      <w:b/>
      <w:sz w:val="24"/>
    </w:rPr>
  </w:style>
  <w:style w:type="character" w:customStyle="1" w:styleId="ListLabel39">
    <w:name w:val="ListLabel 39"/>
    <w:qFormat/>
    <w:rPr>
      <w:b/>
      <w:sz w:val="24"/>
    </w:rPr>
  </w:style>
  <w:style w:type="paragraph" w:customStyle="1" w:styleId="Heading">
    <w:name w:val="Heading"/>
    <w:basedOn w:val="Normal"/>
    <w:next w:val="GvdeMetni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GvdeMetni">
    <w:name w:val="Body Text"/>
    <w:basedOn w:val="Normal"/>
    <w:pPr>
      <w:spacing w:after="140" w:line="276" w:lineRule="auto"/>
    </w:pPr>
  </w:style>
  <w:style w:type="paragraph" w:styleId="Liste">
    <w:name w:val="List"/>
    <w:basedOn w:val="GvdeMetni"/>
    <w:rPr>
      <w:rFonts w:cs="Lohit Devanagari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tBilgi">
    <w:name w:val="header"/>
    <w:basedOn w:val="Normal"/>
    <w:pPr>
      <w:tabs>
        <w:tab w:val="center" w:pos="4320"/>
        <w:tab w:val="right" w:pos="8640"/>
      </w:tabs>
    </w:pPr>
  </w:style>
  <w:style w:type="paragraph" w:styleId="AltBilgi">
    <w:name w:val="footer"/>
    <w:basedOn w:val="Normal"/>
    <w:pPr>
      <w:tabs>
        <w:tab w:val="center" w:pos="4320"/>
        <w:tab w:val="right" w:pos="8640"/>
      </w:tabs>
    </w:pPr>
  </w:style>
  <w:style w:type="paragraph" w:styleId="BalonMetni">
    <w:name w:val="Balloon Text"/>
    <w:basedOn w:val="Normal"/>
    <w:qFormat/>
    <w:rPr>
      <w:rFonts w:ascii="Lucida Grande" w:hAnsi="Lucida Grande"/>
      <w:sz w:val="18"/>
      <w:szCs w:val="18"/>
    </w:rPr>
  </w:style>
  <w:style w:type="paragraph" w:styleId="ListeParagraf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1</Pages>
  <Words>516</Words>
  <Characters>2946</Characters>
  <Application>Microsoft Office Word</Application>
  <DocSecurity>0</DocSecurity>
  <Lines>24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HAN</dc:creator>
  <dc:description/>
  <cp:lastModifiedBy>T490</cp:lastModifiedBy>
  <cp:revision>47</cp:revision>
  <cp:lastPrinted>2021-06-03T20:26:00Z</cp:lastPrinted>
  <dcterms:created xsi:type="dcterms:W3CDTF">2021-06-03T11:43:00Z</dcterms:created>
  <dcterms:modified xsi:type="dcterms:W3CDTF">2021-06-03T20:33:00Z</dcterms:modified>
  <dc:language>tr-T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